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D71EB" w14:textId="0A06A109" w:rsidR="00F01095" w:rsidRDefault="000D4E18" w:rsidP="00000506">
      <w:pPr>
        <w:pStyle w:val="Style22ptCustomColorRGB08470RightRight008cmAf"/>
        <w:spacing w:after="0" w:line="360" w:lineRule="auto"/>
        <w:rPr>
          <w:rFonts w:ascii="Calibri Light" w:hAnsi="Calibri Light"/>
          <w:b/>
          <w:szCs w:val="44"/>
        </w:rPr>
      </w:pPr>
      <w:r>
        <w:rPr>
          <w:rFonts w:ascii="Calibri Light" w:hAnsi="Calibri Light"/>
          <w:b/>
          <w:noProof/>
          <w:szCs w:val="44"/>
        </w:rPr>
        <w:drawing>
          <wp:inline distT="0" distB="0" distL="0" distR="0" wp14:anchorId="3B5C86F9" wp14:editId="5C6D7BFA">
            <wp:extent cx="6300470" cy="583565"/>
            <wp:effectExtent l="0" t="0" r="508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58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1D2C">
        <w:rPr>
          <w:rFonts w:ascii="Calibri Light" w:hAnsi="Calibri Light"/>
          <w:b/>
          <w:szCs w:val="44"/>
        </w:rPr>
        <w:t xml:space="preserve"> </w:t>
      </w:r>
    </w:p>
    <w:tbl>
      <w:tblPr>
        <w:tblpPr w:leftFromText="180" w:rightFromText="180" w:vertAnchor="text" w:horzAnchor="margin" w:tblpXSpec="right" w:tblpY="602"/>
        <w:tblW w:w="2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DBDB"/>
        <w:tblLook w:val="04A0" w:firstRow="1" w:lastRow="0" w:firstColumn="1" w:lastColumn="0" w:noHBand="0" w:noVBand="1"/>
      </w:tblPr>
      <w:tblGrid>
        <w:gridCol w:w="2343"/>
      </w:tblGrid>
      <w:tr w:rsidR="00425566" w:rsidRPr="00A52033" w14:paraId="5FD6E4A0" w14:textId="77777777">
        <w:trPr>
          <w:trHeight w:val="821"/>
        </w:trPr>
        <w:tc>
          <w:tcPr>
            <w:tcW w:w="2343" w:type="dxa"/>
            <w:shd w:val="clear" w:color="auto" w:fill="DBDBDB"/>
            <w:vAlign w:val="center"/>
          </w:tcPr>
          <w:p w14:paraId="3CD80D34" w14:textId="77777777" w:rsidR="007602A0" w:rsidRPr="00BB118F" w:rsidRDefault="007602A0" w:rsidP="00E707F8">
            <w:pPr>
              <w:spacing w:after="0" w:line="360" w:lineRule="auto"/>
              <w:rPr>
                <w:b/>
                <w:sz w:val="16"/>
                <w:szCs w:val="16"/>
              </w:rPr>
            </w:pPr>
            <w:r w:rsidRPr="00BB118F">
              <w:rPr>
                <w:b/>
                <w:sz w:val="16"/>
                <w:szCs w:val="16"/>
              </w:rPr>
              <w:t xml:space="preserve">OFFICE USE ONLY  </w:t>
            </w:r>
          </w:p>
          <w:p w14:paraId="477F4CA5" w14:textId="77777777" w:rsidR="007602A0" w:rsidRDefault="007602A0" w:rsidP="00E707F8">
            <w:pPr>
              <w:spacing w:after="0" w:line="360" w:lineRule="auto"/>
              <w:rPr>
                <w:sz w:val="16"/>
                <w:szCs w:val="16"/>
              </w:rPr>
            </w:pPr>
            <w:r w:rsidRPr="00652426">
              <w:rPr>
                <w:sz w:val="16"/>
                <w:szCs w:val="16"/>
              </w:rPr>
              <w:t>EOI ID</w:t>
            </w:r>
            <w:r>
              <w:rPr>
                <w:sz w:val="16"/>
                <w:szCs w:val="16"/>
              </w:rPr>
              <w:t>:</w:t>
            </w:r>
            <w:r w:rsidRPr="00652426">
              <w:rPr>
                <w:sz w:val="16"/>
                <w:szCs w:val="16"/>
              </w:rPr>
              <w:t xml:space="preserve">             </w:t>
            </w:r>
            <w:r>
              <w:rPr>
                <w:sz w:val="16"/>
                <w:szCs w:val="16"/>
              </w:rPr>
              <w:t xml:space="preserve">        </w:t>
            </w:r>
            <w:r w:rsidRPr="00652426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                        </w:t>
            </w:r>
          </w:p>
          <w:p w14:paraId="79AC3E17" w14:textId="77777777" w:rsidR="007602A0" w:rsidRPr="00652426" w:rsidRDefault="007602A0" w:rsidP="00E707F8">
            <w:pPr>
              <w:spacing w:after="0" w:line="360" w:lineRule="auto"/>
              <w:rPr>
                <w:sz w:val="16"/>
                <w:szCs w:val="16"/>
              </w:rPr>
            </w:pPr>
            <w:r w:rsidRPr="00652426">
              <w:rPr>
                <w:sz w:val="16"/>
                <w:szCs w:val="16"/>
              </w:rPr>
              <w:t>Date received</w:t>
            </w:r>
            <w:r>
              <w:rPr>
                <w:sz w:val="16"/>
                <w:szCs w:val="16"/>
              </w:rPr>
              <w:t>:</w:t>
            </w:r>
          </w:p>
        </w:tc>
      </w:tr>
    </w:tbl>
    <w:p w14:paraId="73A9211A" w14:textId="77777777" w:rsidR="00E537FB" w:rsidRDefault="00E537FB">
      <w:pPr>
        <w:spacing w:after="0"/>
        <w:rPr>
          <w:sz w:val="16"/>
          <w:szCs w:val="16"/>
        </w:rPr>
      </w:pPr>
    </w:p>
    <w:p w14:paraId="0A26A2DB" w14:textId="77777777" w:rsidR="000D4E18" w:rsidRDefault="00E01A72">
      <w:pPr>
        <w:pStyle w:val="Heading2"/>
        <w:spacing w:before="0" w:after="0" w:line="360" w:lineRule="auto"/>
        <w:rPr>
          <w:rStyle w:val="BookTitle"/>
          <w:rFonts w:asciiTheme="minorHAnsi" w:hAnsiTheme="minorHAnsi" w:cstheme="minorHAnsi"/>
          <w:b/>
          <w:bCs/>
        </w:rPr>
      </w:pPr>
      <w:r w:rsidRPr="000D4E18">
        <w:rPr>
          <w:rStyle w:val="BookTitle"/>
          <w:rFonts w:asciiTheme="minorHAnsi" w:hAnsiTheme="minorHAnsi" w:cstheme="minorHAnsi"/>
          <w:b/>
          <w:bCs/>
        </w:rPr>
        <w:t>Expression of Interest</w:t>
      </w:r>
    </w:p>
    <w:p w14:paraId="3A67E259" w14:textId="7872D64B" w:rsidR="00E537FB" w:rsidRPr="000D4E18" w:rsidRDefault="005A7A62">
      <w:pPr>
        <w:pStyle w:val="Heading2"/>
        <w:spacing w:before="0" w:after="0" w:line="360" w:lineRule="auto"/>
        <w:rPr>
          <w:rStyle w:val="BookTitle"/>
          <w:rFonts w:asciiTheme="minorHAnsi" w:hAnsiTheme="minorHAnsi" w:cstheme="minorHAnsi"/>
          <w:b/>
          <w:bCs/>
          <w:i/>
          <w:iCs/>
          <w:spacing w:val="0"/>
        </w:rPr>
      </w:pPr>
      <w:r w:rsidRPr="000D4E18">
        <w:rPr>
          <w:rStyle w:val="BookTitle"/>
          <w:rFonts w:asciiTheme="minorHAnsi" w:hAnsiTheme="minorHAnsi" w:cstheme="minorHAnsi"/>
          <w:b/>
          <w:bCs/>
        </w:rPr>
        <w:t xml:space="preserve">Subsidised </w:t>
      </w:r>
      <w:r w:rsidR="000D4E18">
        <w:rPr>
          <w:rStyle w:val="BookTitle"/>
          <w:rFonts w:asciiTheme="minorHAnsi" w:hAnsiTheme="minorHAnsi" w:cstheme="minorHAnsi"/>
          <w:b/>
          <w:bCs/>
        </w:rPr>
        <w:t>t</w:t>
      </w:r>
      <w:r w:rsidRPr="000D4E18">
        <w:rPr>
          <w:rStyle w:val="BookTitle"/>
          <w:rFonts w:asciiTheme="minorHAnsi" w:hAnsiTheme="minorHAnsi" w:cstheme="minorHAnsi"/>
          <w:b/>
          <w:bCs/>
        </w:rPr>
        <w:t>ravel</w:t>
      </w:r>
      <w:r w:rsidR="00A92BAB" w:rsidRPr="000D4E18">
        <w:rPr>
          <w:rStyle w:val="BookTitle"/>
          <w:rFonts w:asciiTheme="minorHAnsi" w:hAnsiTheme="minorHAnsi" w:cstheme="minorHAnsi"/>
          <w:b/>
          <w:bCs/>
        </w:rPr>
        <w:t xml:space="preserve"> </w:t>
      </w:r>
      <w:r w:rsidR="00472E06" w:rsidRPr="000D4E18">
        <w:rPr>
          <w:rStyle w:val="BookTitle"/>
          <w:rFonts w:asciiTheme="minorHAnsi" w:hAnsiTheme="minorHAnsi" w:cstheme="minorHAnsi"/>
          <w:b/>
          <w:bCs/>
        </w:rPr>
        <w:t>costs for event attendance</w:t>
      </w:r>
    </w:p>
    <w:p w14:paraId="4F43972C" w14:textId="77777777" w:rsidR="000D4E18" w:rsidRDefault="000D4E18" w:rsidP="002A67E2"/>
    <w:p w14:paraId="2344F34C" w14:textId="191EB789" w:rsidR="000F5616" w:rsidRDefault="000F5616" w:rsidP="000F5616">
      <w:bookmarkStart w:id="0" w:name="_Hlk125112596"/>
      <w:r w:rsidRPr="005A7A62">
        <w:t>Terrain</w:t>
      </w:r>
      <w:r>
        <w:t xml:space="preserve"> NRM</w:t>
      </w:r>
      <w:r w:rsidRPr="005A7A62">
        <w:t>, Gulf Savannah</w:t>
      </w:r>
      <w:r>
        <w:t xml:space="preserve"> NRM</w:t>
      </w:r>
      <w:r w:rsidRPr="005A7A62">
        <w:t xml:space="preserve"> </w:t>
      </w:r>
      <w:r>
        <w:t>and</w:t>
      </w:r>
      <w:r w:rsidRPr="005A7A62">
        <w:t xml:space="preserve"> Cape York </w:t>
      </w:r>
      <w:r>
        <w:t>NRM</w:t>
      </w:r>
      <w:r w:rsidRPr="005A7A62">
        <w:t xml:space="preserve"> </w:t>
      </w:r>
      <w:r>
        <w:t>o</w:t>
      </w:r>
      <w:r w:rsidRPr="005A7A62">
        <w:t xml:space="preserve">rganisations </w:t>
      </w:r>
      <w:bookmarkEnd w:id="0"/>
      <w:r w:rsidRPr="00EA4086">
        <w:t xml:space="preserve">invite expressions of interest </w:t>
      </w:r>
      <w:r>
        <w:t>from Traditional Owner Groups from the three NRM regions</w:t>
      </w:r>
      <w:r>
        <w:t xml:space="preserve"> </w:t>
      </w:r>
      <w:r>
        <w:t>to apply for travel and/or accommodation subsidies for th</w:t>
      </w:r>
      <w:r>
        <w:t>is</w:t>
      </w:r>
      <w:r>
        <w:t xml:space="preserve"> event</w:t>
      </w:r>
      <w:r>
        <w:t xml:space="preserve"> at the Shangri-la The Marina in Cairns on 9-10 March 2023</w:t>
      </w:r>
      <w:r>
        <w:t>.</w:t>
      </w:r>
    </w:p>
    <w:p w14:paraId="6B7B2A84" w14:textId="573F9CBC" w:rsidR="00E274F6" w:rsidRPr="000D4E18" w:rsidRDefault="00214131" w:rsidP="000F5616">
      <w:pPr>
        <w:rPr>
          <w:rFonts w:ascii="Calibri Light" w:eastAsia="Times New Roman" w:hAnsi="Calibri Light"/>
          <w:b/>
          <w:bCs/>
          <w:sz w:val="26"/>
          <w:szCs w:val="26"/>
        </w:rPr>
      </w:pPr>
      <w:r w:rsidRPr="000D4E18">
        <w:rPr>
          <w:rFonts w:ascii="Calibri Light" w:eastAsia="Times New Roman" w:hAnsi="Calibri Light"/>
          <w:b/>
          <w:bCs/>
          <w:sz w:val="26"/>
          <w:szCs w:val="26"/>
        </w:rPr>
        <w:t xml:space="preserve">Eligible Costs </w:t>
      </w:r>
    </w:p>
    <w:p w14:paraId="32A1E846" w14:textId="6B199E89" w:rsidR="00E274F6" w:rsidRDefault="000F5616" w:rsidP="002A67E2">
      <w:r>
        <w:t>S</w:t>
      </w:r>
      <w:r w:rsidR="00E274F6">
        <w:t xml:space="preserve">ubsidies </w:t>
      </w:r>
      <w:r>
        <w:t xml:space="preserve">will be considered </w:t>
      </w:r>
      <w:r w:rsidR="00E274F6">
        <w:t>for travel costs associated with the following:</w:t>
      </w:r>
    </w:p>
    <w:p w14:paraId="69E1714E" w14:textId="4E95902C" w:rsidR="000D68B5" w:rsidRDefault="00E274F6" w:rsidP="000D68B5">
      <w:pPr>
        <w:pStyle w:val="ListParagraph"/>
        <w:numPr>
          <w:ilvl w:val="0"/>
          <w:numId w:val="24"/>
        </w:numPr>
      </w:pPr>
      <w:r>
        <w:t>Transport by aircraft (</w:t>
      </w:r>
      <w:r w:rsidR="000F5616">
        <w:t>a</w:t>
      </w:r>
      <w:r w:rsidR="000D68B5">
        <w:t>irfares</w:t>
      </w:r>
      <w:r>
        <w:t>)</w:t>
      </w:r>
    </w:p>
    <w:p w14:paraId="066C513F" w14:textId="64671A50" w:rsidR="000D68B5" w:rsidRDefault="00E274F6" w:rsidP="000D68B5">
      <w:pPr>
        <w:pStyle w:val="ListParagraph"/>
        <w:numPr>
          <w:ilvl w:val="0"/>
          <w:numId w:val="24"/>
        </w:numPr>
      </w:pPr>
      <w:r>
        <w:t>Transport via road vehicle (</w:t>
      </w:r>
      <w:r w:rsidR="000F5616">
        <w:t>b</w:t>
      </w:r>
      <w:r w:rsidR="000D68B5">
        <w:t>us tickets</w:t>
      </w:r>
      <w:r>
        <w:t>, fuel reimbursement</w:t>
      </w:r>
      <w:r w:rsidR="00214131">
        <w:t xml:space="preserve"> at 0.78/km</w:t>
      </w:r>
      <w:r>
        <w:t>)</w:t>
      </w:r>
    </w:p>
    <w:p w14:paraId="7EB3D766" w14:textId="1A3DC348" w:rsidR="005A7A62" w:rsidRPr="000D68B5" w:rsidRDefault="000D68B5" w:rsidP="002A67E2">
      <w:pPr>
        <w:pStyle w:val="ListParagraph"/>
        <w:numPr>
          <w:ilvl w:val="0"/>
          <w:numId w:val="24"/>
        </w:numPr>
      </w:pPr>
      <w:r>
        <w:t>Accommodation in Cairns</w:t>
      </w:r>
      <w:r w:rsidR="00E274F6">
        <w:t xml:space="preserve"> to attend the event</w:t>
      </w:r>
      <w:r>
        <w:t xml:space="preserve"> (max. 3 </w:t>
      </w:r>
      <w:proofErr w:type="spellStart"/>
      <w:r>
        <w:t>nights</w:t>
      </w:r>
      <w:proofErr w:type="spellEnd"/>
      <w:r w:rsidR="00E274F6">
        <w:t xml:space="preserve"> accommodation</w:t>
      </w:r>
      <w:r w:rsidR="00214131">
        <w:t xml:space="preserve"> at the Shangri-la</w:t>
      </w:r>
      <w:r>
        <w:t>)</w:t>
      </w:r>
    </w:p>
    <w:p w14:paraId="26C46A33" w14:textId="7D40EA86" w:rsidR="000D68B5" w:rsidRPr="00A0082A" w:rsidRDefault="009A21FD" w:rsidP="002A67E2">
      <w:r w:rsidRPr="00A0082A">
        <w:rPr>
          <w:bCs/>
        </w:rPr>
        <w:t xml:space="preserve">To register your expression of interest you must </w:t>
      </w:r>
      <w:r w:rsidR="005E6FF7" w:rsidRPr="00A0082A">
        <w:rPr>
          <w:bCs/>
        </w:rPr>
        <w:t>complet</w:t>
      </w:r>
      <w:r w:rsidR="00577BD3" w:rsidRPr="00A0082A">
        <w:rPr>
          <w:bCs/>
        </w:rPr>
        <w:t xml:space="preserve">e </w:t>
      </w:r>
      <w:r w:rsidR="00C143A4" w:rsidRPr="00A0082A">
        <w:rPr>
          <w:bCs/>
        </w:rPr>
        <w:t xml:space="preserve">and submit </w:t>
      </w:r>
      <w:r w:rsidR="00F90C4D" w:rsidRPr="00A0082A">
        <w:rPr>
          <w:bCs/>
        </w:rPr>
        <w:t>th</w:t>
      </w:r>
      <w:r w:rsidR="00C143A4" w:rsidRPr="00A0082A">
        <w:rPr>
          <w:bCs/>
        </w:rPr>
        <w:t>is</w:t>
      </w:r>
      <w:r w:rsidR="00577BD3" w:rsidRPr="00A0082A">
        <w:rPr>
          <w:bCs/>
        </w:rPr>
        <w:t xml:space="preserve"> </w:t>
      </w:r>
      <w:r w:rsidR="001D4C6A" w:rsidRPr="00A0082A">
        <w:rPr>
          <w:bCs/>
        </w:rPr>
        <w:t>Expression of Interest form</w:t>
      </w:r>
      <w:r w:rsidR="001D4C6A" w:rsidRPr="000206BC">
        <w:rPr>
          <w:bCs/>
        </w:rPr>
        <w:t xml:space="preserve"> by </w:t>
      </w:r>
      <w:r w:rsidR="005A7A62" w:rsidRPr="000206BC">
        <w:rPr>
          <w:b/>
        </w:rPr>
        <w:t>13</w:t>
      </w:r>
      <w:r w:rsidR="00354886" w:rsidRPr="000206BC">
        <w:rPr>
          <w:b/>
        </w:rPr>
        <w:t xml:space="preserve"> </w:t>
      </w:r>
      <w:r w:rsidR="005A7A62" w:rsidRPr="000206BC">
        <w:rPr>
          <w:b/>
        </w:rPr>
        <w:t>February 2023</w:t>
      </w:r>
      <w:r w:rsidR="001D4C6A" w:rsidRPr="00A0082A">
        <w:rPr>
          <w:b/>
        </w:rPr>
        <w:t>.</w:t>
      </w:r>
      <w:r w:rsidR="00110E66" w:rsidRPr="00A0082A">
        <w:t xml:space="preserve"> </w:t>
      </w:r>
    </w:p>
    <w:p w14:paraId="6AB8F04E" w14:textId="021543C7" w:rsidR="00435341" w:rsidRDefault="00110E66" w:rsidP="002A67E2">
      <w:r w:rsidRPr="00A0082A">
        <w:t>All submissions will receive acknowledgment of receipt</w:t>
      </w:r>
      <w:r w:rsidR="00C35860" w:rsidRPr="00A0082A">
        <w:t xml:space="preserve">. </w:t>
      </w:r>
      <w:r w:rsidR="00D42ED5" w:rsidRPr="00A0082A">
        <w:t>Please note that t</w:t>
      </w:r>
      <w:r w:rsidR="00435341" w:rsidRPr="00A0082A">
        <w:t xml:space="preserve">he submission of an EOI application </w:t>
      </w:r>
      <w:r w:rsidR="00435341" w:rsidRPr="000206BC">
        <w:rPr>
          <w:b/>
          <w:bCs/>
        </w:rPr>
        <w:t xml:space="preserve">does not guarantee </w:t>
      </w:r>
      <w:r w:rsidR="00C35860" w:rsidRPr="000206BC">
        <w:rPr>
          <w:b/>
          <w:bCs/>
        </w:rPr>
        <w:t xml:space="preserve">you </w:t>
      </w:r>
      <w:r w:rsidR="00214131" w:rsidRPr="000206BC">
        <w:rPr>
          <w:b/>
          <w:bCs/>
        </w:rPr>
        <w:t xml:space="preserve">full or partial </w:t>
      </w:r>
      <w:r w:rsidR="00C35860" w:rsidRPr="000206BC">
        <w:rPr>
          <w:b/>
          <w:bCs/>
        </w:rPr>
        <w:t>subsidised travel costs.</w:t>
      </w:r>
    </w:p>
    <w:p w14:paraId="1E429765" w14:textId="77777777" w:rsidR="005E5BF8" w:rsidRPr="00330E71" w:rsidRDefault="005E5BF8" w:rsidP="002A67E2">
      <w:pPr>
        <w:pStyle w:val="Heading3"/>
      </w:pPr>
      <w:r w:rsidRPr="00330E71">
        <w:t>Assessment process</w:t>
      </w:r>
    </w:p>
    <w:p w14:paraId="7BB6B3F0" w14:textId="7FB62086" w:rsidR="005E5BF8" w:rsidRPr="00A0082A" w:rsidRDefault="001D4C6A" w:rsidP="002A67E2">
      <w:r w:rsidRPr="00A0082A">
        <w:t>Eligible a</w:t>
      </w:r>
      <w:r w:rsidR="005E5BF8" w:rsidRPr="00A0082A">
        <w:t xml:space="preserve">pplications will be </w:t>
      </w:r>
      <w:r w:rsidR="005E5BF8" w:rsidRPr="000206BC">
        <w:t>assessed by</w:t>
      </w:r>
      <w:r w:rsidR="00C536E8" w:rsidRPr="000206BC">
        <w:t xml:space="preserve"> a dedicated team of</w:t>
      </w:r>
      <w:r w:rsidR="005E5BF8" w:rsidRPr="000206BC">
        <w:t xml:space="preserve"> </w:t>
      </w:r>
      <w:r w:rsidR="00C536E8" w:rsidRPr="000206BC">
        <w:t>representatives from Terrain</w:t>
      </w:r>
      <w:r w:rsidR="000F5616">
        <w:t xml:space="preserve"> NRM</w:t>
      </w:r>
      <w:r w:rsidR="00C536E8" w:rsidRPr="000206BC">
        <w:t xml:space="preserve">, Gulf Savannah </w:t>
      </w:r>
      <w:r w:rsidR="000F5616">
        <w:t xml:space="preserve">NRM and </w:t>
      </w:r>
      <w:r w:rsidR="00C536E8" w:rsidRPr="000206BC">
        <w:t xml:space="preserve">Cape York </w:t>
      </w:r>
      <w:r w:rsidR="000F5616">
        <w:t>NRM</w:t>
      </w:r>
      <w:r w:rsidR="00C536E8" w:rsidRPr="000206BC">
        <w:t xml:space="preserve">, and </w:t>
      </w:r>
      <w:r w:rsidR="00672EC8" w:rsidRPr="000206BC">
        <w:t xml:space="preserve">according to the </w:t>
      </w:r>
      <w:r w:rsidR="006E5832" w:rsidRPr="000206BC">
        <w:t xml:space="preserve">prioritisations outlined in the </w:t>
      </w:r>
      <w:r w:rsidR="000F5616">
        <w:t>a</w:t>
      </w:r>
      <w:r w:rsidR="006E5832" w:rsidRPr="000206BC">
        <w:t>ssessment criteria section below.</w:t>
      </w:r>
    </w:p>
    <w:p w14:paraId="2B21EB82" w14:textId="62DD3C6E" w:rsidR="005E5BF8" w:rsidRDefault="005E5BF8" w:rsidP="002A67E2">
      <w:r w:rsidRPr="00A0082A">
        <w:t>Applications are expected to be assessed by</w:t>
      </w:r>
      <w:r w:rsidR="00D42ED5" w:rsidRPr="00A0082A">
        <w:t xml:space="preserve"> </w:t>
      </w:r>
      <w:r w:rsidR="00FA54F3" w:rsidRPr="000206BC">
        <w:rPr>
          <w:b/>
          <w:bCs/>
        </w:rPr>
        <w:t>Monday</w:t>
      </w:r>
      <w:r w:rsidR="00D42ED5" w:rsidRPr="000206BC">
        <w:rPr>
          <w:b/>
          <w:bCs/>
        </w:rPr>
        <w:t xml:space="preserve"> </w:t>
      </w:r>
      <w:r w:rsidR="00FA54F3" w:rsidRPr="000206BC">
        <w:rPr>
          <w:b/>
          <w:bCs/>
        </w:rPr>
        <w:t>2</w:t>
      </w:r>
      <w:r w:rsidR="009F6F96" w:rsidRPr="000206BC">
        <w:rPr>
          <w:b/>
          <w:bCs/>
        </w:rPr>
        <w:t xml:space="preserve">0 </w:t>
      </w:r>
      <w:r w:rsidR="00FA54F3" w:rsidRPr="000206BC">
        <w:rPr>
          <w:b/>
          <w:bCs/>
        </w:rPr>
        <w:t>February</w:t>
      </w:r>
      <w:r w:rsidR="009F6F96" w:rsidRPr="000206BC">
        <w:rPr>
          <w:b/>
          <w:bCs/>
        </w:rPr>
        <w:t xml:space="preserve"> 202</w:t>
      </w:r>
      <w:r w:rsidR="00FA54F3" w:rsidRPr="000206BC">
        <w:rPr>
          <w:b/>
          <w:bCs/>
        </w:rPr>
        <w:t>3</w:t>
      </w:r>
      <w:r w:rsidR="009F6F96" w:rsidRPr="000206BC">
        <w:t>.</w:t>
      </w:r>
      <w:r w:rsidR="009F6F96" w:rsidRPr="00A0082A">
        <w:t xml:space="preserve"> </w:t>
      </w:r>
      <w:r w:rsidRPr="00A0082A">
        <w:t xml:space="preserve">Successful applicants will be notified </w:t>
      </w:r>
      <w:r w:rsidR="00FA54F3" w:rsidRPr="00A0082A">
        <w:t xml:space="preserve">by </w:t>
      </w:r>
      <w:r w:rsidR="00FA54F3" w:rsidRPr="00A0082A">
        <w:rPr>
          <w:b/>
          <w:bCs/>
        </w:rPr>
        <w:t xml:space="preserve">Thursday </w:t>
      </w:r>
      <w:r w:rsidR="00FA54F3" w:rsidRPr="000206BC">
        <w:rPr>
          <w:b/>
          <w:bCs/>
        </w:rPr>
        <w:t>23 February 2023</w:t>
      </w:r>
      <w:r w:rsidR="00FA54F3" w:rsidRPr="00A0082A">
        <w:rPr>
          <w:b/>
          <w:bCs/>
        </w:rPr>
        <w:t xml:space="preserve"> </w:t>
      </w:r>
      <w:r w:rsidR="00FA54F3" w:rsidRPr="00A0082A">
        <w:t>via phone or email.</w:t>
      </w:r>
    </w:p>
    <w:p w14:paraId="35015239" w14:textId="1609A6DF" w:rsidR="00D42ED5" w:rsidRPr="00CB2C3F" w:rsidRDefault="00D42ED5" w:rsidP="00D42ED5">
      <w:pPr>
        <w:rPr>
          <w:b/>
          <w:bCs/>
          <w:i/>
          <w:iCs/>
        </w:rPr>
      </w:pPr>
      <w:r w:rsidRPr="00CB2C3F">
        <w:rPr>
          <w:b/>
          <w:bCs/>
          <w:i/>
          <w:iCs/>
        </w:rPr>
        <w:t xml:space="preserve">Please </w:t>
      </w:r>
      <w:r w:rsidR="00C7376A" w:rsidRPr="00CB2C3F">
        <w:rPr>
          <w:b/>
          <w:bCs/>
          <w:i/>
          <w:iCs/>
        </w:rPr>
        <w:t xml:space="preserve">submit your EOI via </w:t>
      </w:r>
      <w:r w:rsidRPr="00CB2C3F">
        <w:rPr>
          <w:b/>
          <w:bCs/>
          <w:i/>
          <w:iCs/>
        </w:rPr>
        <w:t xml:space="preserve">email </w:t>
      </w:r>
      <w:r w:rsidR="002717D4" w:rsidRPr="00CB2C3F">
        <w:rPr>
          <w:b/>
          <w:bCs/>
          <w:i/>
          <w:iCs/>
        </w:rPr>
        <w:t>to your relevant</w:t>
      </w:r>
      <w:r w:rsidRPr="00CB2C3F">
        <w:rPr>
          <w:b/>
          <w:bCs/>
          <w:i/>
          <w:iCs/>
        </w:rPr>
        <w:t xml:space="preserve"> </w:t>
      </w:r>
      <w:r w:rsidR="002717D4" w:rsidRPr="00CB2C3F">
        <w:rPr>
          <w:b/>
          <w:bCs/>
          <w:i/>
          <w:iCs/>
        </w:rPr>
        <w:t>NRM</w:t>
      </w:r>
      <w:r w:rsidRPr="00CB2C3F">
        <w:rPr>
          <w:b/>
          <w:bCs/>
          <w:i/>
          <w:iCs/>
        </w:rPr>
        <w:t xml:space="preserve"> organisation</w:t>
      </w:r>
      <w:r w:rsidR="002717D4" w:rsidRPr="00CB2C3F">
        <w:rPr>
          <w:b/>
          <w:bCs/>
          <w:i/>
          <w:iCs/>
        </w:rPr>
        <w:t>.</w:t>
      </w:r>
    </w:p>
    <w:p w14:paraId="0EBC31C5" w14:textId="77777777" w:rsidR="00D42ED5" w:rsidRDefault="00D42ED5" w:rsidP="00D42ED5">
      <w:r>
        <w:t xml:space="preserve">Cape York NRM -  </w:t>
      </w:r>
      <w:hyperlink r:id="rId12" w:history="1">
        <w:r>
          <w:rPr>
            <w:rStyle w:val="Hyperlink"/>
          </w:rPr>
          <w:t>operations@capeyorknrm.com.au</w:t>
        </w:r>
      </w:hyperlink>
    </w:p>
    <w:p w14:paraId="64CE1CF8" w14:textId="31340BCE" w:rsidR="00D42ED5" w:rsidRDefault="00E57E35" w:rsidP="00D42ED5">
      <w:pPr>
        <w:rPr>
          <w:rStyle w:val="Hyperlink"/>
        </w:rPr>
      </w:pPr>
      <w:r>
        <w:t>Gulf Savannah NRM</w:t>
      </w:r>
      <w:r w:rsidR="00D42ED5">
        <w:t xml:space="preserve"> </w:t>
      </w:r>
      <w:r w:rsidR="00B20AB7">
        <w:t>–</w:t>
      </w:r>
      <w:r w:rsidR="00D42ED5">
        <w:t xml:space="preserve"> </w:t>
      </w:r>
      <w:hyperlink r:id="rId13" w:history="1">
        <w:r w:rsidR="00B20AB7" w:rsidRPr="009832AA">
          <w:rPr>
            <w:rStyle w:val="Hyperlink"/>
          </w:rPr>
          <w:t>marcus.mulholland@gulfsavannahnrm.org</w:t>
        </w:r>
      </w:hyperlink>
    </w:p>
    <w:p w14:paraId="34B5BBDF" w14:textId="0E7BC096" w:rsidR="005A0A83" w:rsidRDefault="005A0A83" w:rsidP="00D42ED5">
      <w:r w:rsidRPr="005A0A83">
        <w:t xml:space="preserve">Terrain NRM </w:t>
      </w:r>
      <w:r w:rsidR="0020746F">
        <w:t>–</w:t>
      </w:r>
      <w:r w:rsidRPr="005A0A83">
        <w:t xml:space="preserve"> </w:t>
      </w:r>
      <w:hyperlink r:id="rId14" w:history="1">
        <w:r w:rsidR="0020746F" w:rsidRPr="00CA4C07">
          <w:rPr>
            <w:rStyle w:val="Hyperlink"/>
          </w:rPr>
          <w:t>Bronwyn.robertson@terrain.org.au</w:t>
        </w:r>
      </w:hyperlink>
    </w:p>
    <w:p w14:paraId="6B65A712" w14:textId="77777777" w:rsidR="0020746F" w:rsidRDefault="0020746F" w:rsidP="00D42ED5"/>
    <w:p w14:paraId="0659607B" w14:textId="77777777" w:rsidR="001D4C6A" w:rsidRDefault="001D4C6A" w:rsidP="002A67E2">
      <w:pPr>
        <w:pStyle w:val="Heading3"/>
      </w:pPr>
      <w:bookmarkStart w:id="1" w:name="_Hlk125110617"/>
      <w:r w:rsidRPr="00000506">
        <w:lastRenderedPageBreak/>
        <w:t>Eligibility</w:t>
      </w:r>
      <w:r>
        <w:t xml:space="preserve"> Criteria</w:t>
      </w:r>
    </w:p>
    <w:bookmarkEnd w:id="1"/>
    <w:p w14:paraId="592CCC63" w14:textId="03580E3A" w:rsidR="002A67E2" w:rsidRDefault="000D68B5" w:rsidP="002A67E2">
      <w:r>
        <w:t xml:space="preserve">To be eligible for travel </w:t>
      </w:r>
      <w:r w:rsidR="00C1569C">
        <w:t xml:space="preserve">subsidies </w:t>
      </w:r>
      <w:r>
        <w:t xml:space="preserve">you must be </w:t>
      </w:r>
      <w:r w:rsidR="00C1569C">
        <w:t>a member</w:t>
      </w:r>
      <w:r>
        <w:t xml:space="preserve"> of a </w:t>
      </w:r>
      <w:bookmarkStart w:id="2" w:name="_Hlk125110855"/>
      <w:r>
        <w:t xml:space="preserve">Traditional Owner Group </w:t>
      </w:r>
      <w:bookmarkEnd w:id="2"/>
      <w:r w:rsidR="00214131">
        <w:t>-</w:t>
      </w:r>
      <w:r w:rsidR="00C1569C">
        <w:t xml:space="preserve"> </w:t>
      </w:r>
      <w:r>
        <w:t xml:space="preserve">located within </w:t>
      </w:r>
      <w:r w:rsidR="000F5616">
        <w:t>the Wet Tropics, Northern Gulf or Cape York NRM r</w:t>
      </w:r>
      <w:r w:rsidRPr="00A0082A">
        <w:t>egion</w:t>
      </w:r>
      <w:r w:rsidR="00292E01" w:rsidRPr="00A0082A">
        <w:t xml:space="preserve">al </w:t>
      </w:r>
      <w:r w:rsidR="00292E01" w:rsidRPr="000206BC">
        <w:t>boundaries</w:t>
      </w:r>
      <w:r w:rsidRPr="000206BC">
        <w:t>.</w:t>
      </w:r>
    </w:p>
    <w:p w14:paraId="30478973" w14:textId="2A602062" w:rsidR="001D4C6A" w:rsidRDefault="001D4C6A" w:rsidP="002A67E2">
      <w:pPr>
        <w:pStyle w:val="Heading3"/>
        <w:spacing w:after="0"/>
      </w:pPr>
      <w:bookmarkStart w:id="3" w:name="_Hlk125113679"/>
      <w:r>
        <w:t>Assessment criteria</w:t>
      </w:r>
    </w:p>
    <w:bookmarkEnd w:id="3"/>
    <w:p w14:paraId="44C70A1F" w14:textId="274800F2" w:rsidR="00BD6B5C" w:rsidRPr="00BD6B5C" w:rsidRDefault="00BD6B5C" w:rsidP="00BD6B5C">
      <w:r>
        <w:t>Although all expressions of interest will be considered, prioritisation will be given to the following group/individuals</w:t>
      </w:r>
      <w:r w:rsidR="000206BC">
        <w:t xml:space="preserve">, with 1 being of the highest priority and 5 the lowest. </w:t>
      </w:r>
    </w:p>
    <w:p w14:paraId="34FB61BD" w14:textId="26837584" w:rsidR="00214131" w:rsidRDefault="00214131" w:rsidP="00214131">
      <w:pPr>
        <w:pStyle w:val="Criteria"/>
        <w:numPr>
          <w:ilvl w:val="0"/>
          <w:numId w:val="20"/>
        </w:numPr>
        <w:spacing w:line="276" w:lineRule="auto"/>
        <w:ind w:left="284" w:hanging="284"/>
        <w:rPr>
          <w:rFonts w:asciiTheme="minorHAnsi" w:hAnsiTheme="minorHAnsi" w:cstheme="minorHAnsi"/>
          <w:b w:val="0"/>
          <w:sz w:val="22"/>
        </w:rPr>
      </w:pPr>
      <w:bookmarkStart w:id="4" w:name="_Hlk25317105"/>
      <w:r w:rsidRPr="00BD6B5C">
        <w:rPr>
          <w:rFonts w:asciiTheme="minorHAnsi" w:hAnsiTheme="minorHAnsi" w:cstheme="minorHAnsi"/>
          <w:b w:val="0"/>
          <w:sz w:val="22"/>
        </w:rPr>
        <w:t>Traditional Owner Group</w:t>
      </w:r>
      <w:r>
        <w:rPr>
          <w:rFonts w:asciiTheme="minorHAnsi" w:hAnsiTheme="minorHAnsi" w:cstheme="minorHAnsi"/>
          <w:b w:val="0"/>
          <w:sz w:val="22"/>
        </w:rPr>
        <w:t>s/individuals</w:t>
      </w:r>
      <w:r w:rsidRPr="00BD6B5C">
        <w:rPr>
          <w:rFonts w:asciiTheme="minorHAnsi" w:hAnsiTheme="minorHAnsi" w:cstheme="minorHAnsi"/>
          <w:b w:val="0"/>
          <w:sz w:val="22"/>
        </w:rPr>
        <w:t xml:space="preserve"> </w:t>
      </w:r>
      <w:r>
        <w:rPr>
          <w:rFonts w:asciiTheme="minorHAnsi" w:hAnsiTheme="minorHAnsi" w:cstheme="minorHAnsi"/>
          <w:b w:val="0"/>
          <w:sz w:val="22"/>
        </w:rPr>
        <w:t>who</w:t>
      </w:r>
      <w:r w:rsidR="000206BC">
        <w:rPr>
          <w:rFonts w:asciiTheme="minorHAnsi" w:hAnsiTheme="minorHAnsi" w:cstheme="minorHAnsi"/>
          <w:b w:val="0"/>
          <w:sz w:val="22"/>
        </w:rPr>
        <w:t xml:space="preserve"> are</w:t>
      </w:r>
      <w:r>
        <w:rPr>
          <w:rFonts w:asciiTheme="minorHAnsi" w:hAnsiTheme="minorHAnsi" w:cstheme="minorHAnsi"/>
          <w:b w:val="0"/>
          <w:sz w:val="22"/>
        </w:rPr>
        <w:t xml:space="preserve"> presenting at the Symposium.</w:t>
      </w:r>
    </w:p>
    <w:p w14:paraId="5637EB4D" w14:textId="346CEAEE" w:rsidR="00BD6B5C" w:rsidRDefault="00BD6B5C" w:rsidP="002A67E2">
      <w:pPr>
        <w:pStyle w:val="Criteria"/>
        <w:numPr>
          <w:ilvl w:val="0"/>
          <w:numId w:val="20"/>
        </w:numPr>
        <w:spacing w:line="276" w:lineRule="auto"/>
        <w:ind w:left="284" w:hanging="284"/>
        <w:rPr>
          <w:rFonts w:asciiTheme="minorHAnsi" w:hAnsiTheme="minorHAnsi" w:cstheme="minorHAnsi"/>
          <w:b w:val="0"/>
          <w:sz w:val="22"/>
        </w:rPr>
      </w:pPr>
      <w:r w:rsidRPr="00BD6B5C">
        <w:rPr>
          <w:rFonts w:asciiTheme="minorHAnsi" w:hAnsiTheme="minorHAnsi" w:cstheme="minorHAnsi"/>
          <w:b w:val="0"/>
          <w:sz w:val="22"/>
        </w:rPr>
        <w:t>Traditional Owner Group</w:t>
      </w:r>
      <w:r>
        <w:rPr>
          <w:rFonts w:asciiTheme="minorHAnsi" w:hAnsiTheme="minorHAnsi" w:cstheme="minorHAnsi"/>
          <w:b w:val="0"/>
          <w:sz w:val="22"/>
        </w:rPr>
        <w:t>s</w:t>
      </w:r>
      <w:bookmarkStart w:id="5" w:name="_Hlk125111164"/>
      <w:r>
        <w:rPr>
          <w:rFonts w:asciiTheme="minorHAnsi" w:hAnsiTheme="minorHAnsi" w:cstheme="minorHAnsi"/>
          <w:b w:val="0"/>
          <w:sz w:val="22"/>
        </w:rPr>
        <w:t>/individuals</w:t>
      </w:r>
      <w:r w:rsidRPr="00BD6B5C">
        <w:rPr>
          <w:rFonts w:asciiTheme="minorHAnsi" w:hAnsiTheme="minorHAnsi" w:cstheme="minorHAnsi"/>
          <w:b w:val="0"/>
          <w:sz w:val="22"/>
        </w:rPr>
        <w:t xml:space="preserve"> </w:t>
      </w:r>
      <w:bookmarkEnd w:id="5"/>
      <w:r>
        <w:rPr>
          <w:rFonts w:asciiTheme="minorHAnsi" w:hAnsiTheme="minorHAnsi" w:cstheme="minorHAnsi"/>
          <w:b w:val="0"/>
          <w:sz w:val="22"/>
        </w:rPr>
        <w:t xml:space="preserve">who are currently </w:t>
      </w:r>
      <w:r w:rsidR="002F4808">
        <w:rPr>
          <w:rFonts w:asciiTheme="minorHAnsi" w:hAnsiTheme="minorHAnsi" w:cstheme="minorHAnsi"/>
          <w:b w:val="0"/>
          <w:sz w:val="22"/>
        </w:rPr>
        <w:t>members</w:t>
      </w:r>
      <w:r>
        <w:rPr>
          <w:rFonts w:asciiTheme="minorHAnsi" w:hAnsiTheme="minorHAnsi" w:cstheme="minorHAnsi"/>
          <w:b w:val="0"/>
          <w:sz w:val="22"/>
        </w:rPr>
        <w:t xml:space="preserve"> of a Threatened Species Recovery </w:t>
      </w:r>
      <w:r w:rsidR="002F4808">
        <w:rPr>
          <w:rFonts w:asciiTheme="minorHAnsi" w:hAnsiTheme="minorHAnsi" w:cstheme="minorHAnsi"/>
          <w:b w:val="0"/>
          <w:sz w:val="22"/>
        </w:rPr>
        <w:t>T</w:t>
      </w:r>
      <w:r>
        <w:rPr>
          <w:rFonts w:asciiTheme="minorHAnsi" w:hAnsiTheme="minorHAnsi" w:cstheme="minorHAnsi"/>
          <w:b w:val="0"/>
          <w:sz w:val="22"/>
        </w:rPr>
        <w:t>eam</w:t>
      </w:r>
      <w:r w:rsidR="00214131">
        <w:rPr>
          <w:rFonts w:asciiTheme="minorHAnsi" w:hAnsiTheme="minorHAnsi" w:cstheme="minorHAnsi"/>
          <w:b w:val="0"/>
          <w:sz w:val="22"/>
        </w:rPr>
        <w:t xml:space="preserve"> and/or action group.</w:t>
      </w:r>
    </w:p>
    <w:p w14:paraId="201F4A15" w14:textId="12FB8D80" w:rsidR="00BD6B5C" w:rsidRDefault="00BD6B5C" w:rsidP="002A67E2">
      <w:pPr>
        <w:pStyle w:val="Criteria"/>
        <w:numPr>
          <w:ilvl w:val="0"/>
          <w:numId w:val="20"/>
        </w:numPr>
        <w:spacing w:line="276" w:lineRule="auto"/>
        <w:ind w:left="284" w:hanging="284"/>
        <w:rPr>
          <w:rFonts w:asciiTheme="minorHAnsi" w:hAnsiTheme="minorHAnsi" w:cstheme="minorHAnsi"/>
          <w:b w:val="0"/>
          <w:sz w:val="22"/>
        </w:rPr>
      </w:pPr>
      <w:r w:rsidRPr="00BD6B5C">
        <w:rPr>
          <w:rFonts w:asciiTheme="minorHAnsi" w:hAnsiTheme="minorHAnsi" w:cstheme="minorHAnsi"/>
          <w:b w:val="0"/>
          <w:sz w:val="22"/>
        </w:rPr>
        <w:t>Traditional Owner Group</w:t>
      </w:r>
      <w:r w:rsidR="00472E06">
        <w:rPr>
          <w:rFonts w:asciiTheme="minorHAnsi" w:hAnsiTheme="minorHAnsi" w:cstheme="minorHAnsi"/>
          <w:b w:val="0"/>
          <w:sz w:val="22"/>
        </w:rPr>
        <w:t>/individuals</w:t>
      </w:r>
      <w:r w:rsidR="00472E06" w:rsidRPr="00BD6B5C">
        <w:rPr>
          <w:rFonts w:asciiTheme="minorHAnsi" w:hAnsiTheme="minorHAnsi" w:cstheme="minorHAnsi"/>
          <w:b w:val="0"/>
          <w:sz w:val="22"/>
        </w:rPr>
        <w:t xml:space="preserve"> </w:t>
      </w:r>
      <w:r>
        <w:rPr>
          <w:rFonts w:asciiTheme="minorHAnsi" w:hAnsiTheme="minorHAnsi" w:cstheme="minorHAnsi"/>
          <w:b w:val="0"/>
          <w:sz w:val="22"/>
        </w:rPr>
        <w:t>who are currently involved with Threatened Species recovery actions on country.</w:t>
      </w:r>
    </w:p>
    <w:p w14:paraId="57701548" w14:textId="5759E45B" w:rsidR="00472E06" w:rsidRDefault="00472E06" w:rsidP="002A67E2">
      <w:pPr>
        <w:pStyle w:val="Criteria"/>
        <w:numPr>
          <w:ilvl w:val="0"/>
          <w:numId w:val="20"/>
        </w:numPr>
        <w:spacing w:line="276" w:lineRule="auto"/>
        <w:ind w:left="284" w:hanging="284"/>
        <w:rPr>
          <w:rFonts w:asciiTheme="minorHAnsi" w:hAnsiTheme="minorHAnsi" w:cstheme="minorHAnsi"/>
          <w:b w:val="0"/>
          <w:sz w:val="22"/>
        </w:rPr>
      </w:pPr>
      <w:r w:rsidRPr="00BD6B5C">
        <w:rPr>
          <w:rFonts w:asciiTheme="minorHAnsi" w:hAnsiTheme="minorHAnsi" w:cstheme="minorHAnsi"/>
          <w:b w:val="0"/>
          <w:sz w:val="22"/>
        </w:rPr>
        <w:t>Traditional Owner Group</w:t>
      </w:r>
      <w:r>
        <w:rPr>
          <w:rFonts w:asciiTheme="minorHAnsi" w:hAnsiTheme="minorHAnsi" w:cstheme="minorHAnsi"/>
          <w:b w:val="0"/>
          <w:sz w:val="22"/>
        </w:rPr>
        <w:t>s/individuals</w:t>
      </w:r>
      <w:r w:rsidRPr="00BD6B5C">
        <w:rPr>
          <w:rFonts w:asciiTheme="minorHAnsi" w:hAnsiTheme="minorHAnsi" w:cstheme="minorHAnsi"/>
          <w:b w:val="0"/>
          <w:sz w:val="22"/>
        </w:rPr>
        <w:t xml:space="preserve"> </w:t>
      </w:r>
      <w:r>
        <w:rPr>
          <w:rFonts w:asciiTheme="minorHAnsi" w:hAnsiTheme="minorHAnsi" w:cstheme="minorHAnsi"/>
          <w:b w:val="0"/>
          <w:sz w:val="22"/>
        </w:rPr>
        <w:t xml:space="preserve">who </w:t>
      </w:r>
      <w:r w:rsidR="002F4808">
        <w:rPr>
          <w:rFonts w:asciiTheme="minorHAnsi" w:hAnsiTheme="minorHAnsi" w:cstheme="minorHAnsi"/>
          <w:b w:val="0"/>
          <w:sz w:val="22"/>
        </w:rPr>
        <w:t>require</w:t>
      </w:r>
      <w:r>
        <w:rPr>
          <w:rFonts w:asciiTheme="minorHAnsi" w:hAnsiTheme="minorHAnsi" w:cstheme="minorHAnsi"/>
          <w:b w:val="0"/>
          <w:sz w:val="22"/>
        </w:rPr>
        <w:t xml:space="preserve"> </w:t>
      </w:r>
      <w:r w:rsidRPr="00A0082A">
        <w:rPr>
          <w:rFonts w:asciiTheme="minorHAnsi" w:hAnsiTheme="minorHAnsi" w:cstheme="minorHAnsi"/>
          <w:b w:val="0"/>
          <w:sz w:val="22"/>
        </w:rPr>
        <w:t xml:space="preserve">travel </w:t>
      </w:r>
      <w:r w:rsidRPr="000206BC">
        <w:rPr>
          <w:rFonts w:asciiTheme="minorHAnsi" w:hAnsiTheme="minorHAnsi" w:cstheme="minorHAnsi"/>
          <w:b w:val="0"/>
          <w:sz w:val="22"/>
        </w:rPr>
        <w:t>from a remote location</w:t>
      </w:r>
      <w:r w:rsidRPr="00A0082A">
        <w:rPr>
          <w:rFonts w:asciiTheme="minorHAnsi" w:hAnsiTheme="minorHAnsi" w:cstheme="minorHAnsi"/>
          <w:b w:val="0"/>
          <w:sz w:val="22"/>
        </w:rPr>
        <w:t>.</w:t>
      </w:r>
    </w:p>
    <w:p w14:paraId="2E9A5AA4" w14:textId="495D65F9" w:rsidR="00214131" w:rsidRDefault="00214131" w:rsidP="002A67E2">
      <w:pPr>
        <w:pStyle w:val="Criteria"/>
        <w:numPr>
          <w:ilvl w:val="0"/>
          <w:numId w:val="20"/>
        </w:numPr>
        <w:spacing w:line="276" w:lineRule="auto"/>
        <w:ind w:left="284" w:hanging="284"/>
        <w:rPr>
          <w:rFonts w:asciiTheme="minorHAnsi" w:hAnsiTheme="minorHAnsi" w:cstheme="minorHAnsi"/>
          <w:b w:val="0"/>
          <w:sz w:val="22"/>
        </w:rPr>
      </w:pPr>
      <w:r w:rsidRPr="00BD6B5C">
        <w:rPr>
          <w:rFonts w:asciiTheme="minorHAnsi" w:hAnsiTheme="minorHAnsi" w:cstheme="minorHAnsi"/>
          <w:b w:val="0"/>
          <w:sz w:val="22"/>
        </w:rPr>
        <w:t>Traditional Owner Group</w:t>
      </w:r>
      <w:r>
        <w:rPr>
          <w:rFonts w:asciiTheme="minorHAnsi" w:hAnsiTheme="minorHAnsi" w:cstheme="minorHAnsi"/>
          <w:b w:val="0"/>
          <w:sz w:val="22"/>
        </w:rPr>
        <w:t>s/individuals</w:t>
      </w:r>
      <w:r w:rsidRPr="00BD6B5C">
        <w:rPr>
          <w:rFonts w:asciiTheme="minorHAnsi" w:hAnsiTheme="minorHAnsi" w:cstheme="minorHAnsi"/>
          <w:b w:val="0"/>
          <w:sz w:val="22"/>
        </w:rPr>
        <w:t xml:space="preserve"> </w:t>
      </w:r>
      <w:r>
        <w:rPr>
          <w:rFonts w:asciiTheme="minorHAnsi" w:hAnsiTheme="minorHAnsi" w:cstheme="minorHAnsi"/>
          <w:b w:val="0"/>
          <w:sz w:val="22"/>
        </w:rPr>
        <w:t>who are unable to fund their attendance to the event under another funding program.</w:t>
      </w:r>
    </w:p>
    <w:p w14:paraId="0DEDCEB4" w14:textId="77777777" w:rsidR="001D4C6A" w:rsidRPr="00A0082A" w:rsidRDefault="001D4C6A" w:rsidP="002A67E2">
      <w:pPr>
        <w:pStyle w:val="Heading3"/>
      </w:pPr>
      <w:r w:rsidRPr="00A0082A">
        <w:t>Ineligible activities</w:t>
      </w:r>
    </w:p>
    <w:p w14:paraId="134A0DD2" w14:textId="1D7E2BB4" w:rsidR="009B6E0A" w:rsidRDefault="00A0082A" w:rsidP="009B6E0A">
      <w:pPr>
        <w:pStyle w:val="ListParagraph"/>
        <w:numPr>
          <w:ilvl w:val="0"/>
          <w:numId w:val="12"/>
        </w:numPr>
        <w:pBdr>
          <w:bottom w:val="single" w:sz="4" w:space="1" w:color="auto"/>
        </w:pBdr>
        <w:spacing w:before="120" w:after="120"/>
        <w:contextualSpacing/>
        <w:sectPr w:rsidR="009B6E0A" w:rsidSect="001D4C6A">
          <w:footerReference w:type="default" r:id="rId15"/>
          <w:footerReference w:type="first" r:id="rId16"/>
          <w:pgSz w:w="11906" w:h="16838"/>
          <w:pgMar w:top="709" w:right="1133" w:bottom="720" w:left="851" w:header="720" w:footer="287" w:gutter="0"/>
          <w:cols w:space="720"/>
          <w:noEndnote/>
          <w:docGrid w:linePitch="299"/>
        </w:sectPr>
      </w:pPr>
      <w:r w:rsidRPr="000206BC">
        <w:rPr>
          <w:rFonts w:asciiTheme="minorHAnsi" w:hAnsiTheme="minorHAnsi" w:cstheme="minorHAnsi"/>
        </w:rPr>
        <w:t>Food costs are not eligible for subsidy. Food is provided at the event for all attendees.</w:t>
      </w:r>
      <w:bookmarkEnd w:id="4"/>
    </w:p>
    <w:tbl>
      <w:tblPr>
        <w:tblStyle w:val="TableGrid"/>
        <w:tblpPr w:leftFromText="181" w:rightFromText="181" w:vertAnchor="text" w:horzAnchor="margin" w:tblpY="-191"/>
        <w:tblW w:w="5000" w:type="pct"/>
        <w:tblLook w:val="04A0" w:firstRow="1" w:lastRow="0" w:firstColumn="1" w:lastColumn="0" w:noHBand="0" w:noVBand="1"/>
      </w:tblPr>
      <w:tblGrid>
        <w:gridCol w:w="2410"/>
        <w:gridCol w:w="851"/>
        <w:gridCol w:w="1653"/>
        <w:gridCol w:w="472"/>
        <w:gridCol w:w="1419"/>
        <w:gridCol w:w="613"/>
        <w:gridCol w:w="103"/>
        <w:gridCol w:w="1201"/>
        <w:gridCol w:w="67"/>
        <w:gridCol w:w="1133"/>
      </w:tblGrid>
      <w:tr w:rsidR="009B6E0A" w:rsidRPr="00A76CB8" w14:paraId="2E1F3886" w14:textId="77777777" w:rsidTr="000206BC">
        <w:trPr>
          <w:trHeight w:val="264"/>
        </w:trPr>
        <w:tc>
          <w:tcPr>
            <w:tcW w:w="5000" w:type="pct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010B66" w14:textId="77777777" w:rsidR="009B6E0A" w:rsidRPr="00A76CB8" w:rsidRDefault="009B6E0A" w:rsidP="00F473A1">
            <w:pPr>
              <w:spacing w:beforeLines="30" w:before="72" w:afterLines="30" w:after="72" w:line="240" w:lineRule="auto"/>
              <w:rPr>
                <w:i/>
              </w:rPr>
            </w:pPr>
            <w:r>
              <w:rPr>
                <w:b/>
              </w:rPr>
              <w:lastRenderedPageBreak/>
              <w:t xml:space="preserve">Section A: </w:t>
            </w:r>
            <w:r w:rsidRPr="00A76CB8">
              <w:rPr>
                <w:b/>
              </w:rPr>
              <w:t xml:space="preserve">Applicant </w:t>
            </w:r>
            <w:r>
              <w:rPr>
                <w:b/>
              </w:rPr>
              <w:t>and/or Organisation Contract information</w:t>
            </w:r>
          </w:p>
        </w:tc>
      </w:tr>
      <w:tr w:rsidR="000206BC" w:rsidRPr="00A76CB8" w14:paraId="597BB524" w14:textId="77777777" w:rsidTr="000206BC">
        <w:trPr>
          <w:trHeight w:val="264"/>
        </w:trPr>
        <w:tc>
          <w:tcPr>
            <w:tcW w:w="5000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85D2C5C" w14:textId="46C6D78E" w:rsidR="000206BC" w:rsidRDefault="000206BC" w:rsidP="00F473A1">
            <w:pPr>
              <w:spacing w:beforeLines="30" w:before="72" w:afterLines="30" w:after="72" w:line="240" w:lineRule="auto"/>
              <w:jc w:val="center"/>
              <w:rPr>
                <w:b/>
              </w:rPr>
            </w:pPr>
            <w:r>
              <w:rPr>
                <w:b/>
                <w:bCs/>
                <w:iCs/>
              </w:rPr>
              <w:t>Contact Details</w:t>
            </w:r>
          </w:p>
        </w:tc>
      </w:tr>
      <w:tr w:rsidR="009B6E0A" w:rsidRPr="00A76CB8" w14:paraId="1F096A63" w14:textId="77777777" w:rsidTr="000D4E18">
        <w:trPr>
          <w:trHeight w:val="121"/>
        </w:trPr>
        <w:tc>
          <w:tcPr>
            <w:tcW w:w="1214" w:type="pct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14:paraId="7EC838CE" w14:textId="77777777" w:rsidR="009B6E0A" w:rsidRPr="00A76CB8" w:rsidRDefault="009B6E0A" w:rsidP="00F473A1">
            <w:pPr>
              <w:spacing w:beforeLines="30" w:before="72" w:afterLines="30" w:after="72" w:line="240" w:lineRule="auto"/>
              <w:rPr>
                <w:b/>
                <w:bCs/>
                <w:iCs/>
              </w:rPr>
            </w:pPr>
            <w:r w:rsidRPr="00A76CB8">
              <w:rPr>
                <w:b/>
                <w:bCs/>
                <w:iCs/>
              </w:rPr>
              <w:t>Contact Name</w:t>
            </w:r>
          </w:p>
        </w:tc>
        <w:sdt>
          <w:sdtPr>
            <w:rPr>
              <w:iCs/>
            </w:rPr>
            <w:id w:val="-1067340177"/>
            <w:placeholder>
              <w:docPart w:val="7E52E003B9534189B61FD4BDA407D5E2"/>
            </w:placeholder>
            <w:showingPlcHdr/>
          </w:sdtPr>
          <w:sdtContent>
            <w:tc>
              <w:tcPr>
                <w:tcW w:w="3786" w:type="pct"/>
                <w:gridSpan w:val="9"/>
                <w:tcBorders>
                  <w:top w:val="single" w:sz="4" w:space="0" w:color="auto"/>
                </w:tcBorders>
                <w:vAlign w:val="center"/>
              </w:tcPr>
              <w:p w14:paraId="623825A7" w14:textId="11C1B404" w:rsidR="009B6E0A" w:rsidRPr="00A76CB8" w:rsidRDefault="00F473A1" w:rsidP="00F473A1">
                <w:pPr>
                  <w:spacing w:beforeLines="30" w:before="72" w:afterLines="30" w:after="72" w:line="240" w:lineRule="auto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E0A" w:rsidRPr="00A76CB8" w14:paraId="3134FD48" w14:textId="77777777" w:rsidTr="000D4E18">
        <w:trPr>
          <w:trHeight w:val="372"/>
        </w:trPr>
        <w:tc>
          <w:tcPr>
            <w:tcW w:w="1214" w:type="pct"/>
            <w:shd w:val="clear" w:color="auto" w:fill="FBE4D5" w:themeFill="accent2" w:themeFillTint="33"/>
            <w:vAlign w:val="center"/>
          </w:tcPr>
          <w:p w14:paraId="46276675" w14:textId="77777777" w:rsidR="009B6E0A" w:rsidRDefault="009B6E0A" w:rsidP="00F473A1">
            <w:pPr>
              <w:spacing w:beforeLines="30" w:before="72" w:afterLines="30" w:after="72" w:line="240" w:lineRule="auto"/>
              <w:rPr>
                <w:b/>
                <w:bCs/>
                <w:iCs/>
              </w:rPr>
            </w:pPr>
            <w:r w:rsidRPr="00A76CB8">
              <w:rPr>
                <w:b/>
                <w:bCs/>
                <w:iCs/>
              </w:rPr>
              <w:t>Telephone</w:t>
            </w:r>
          </w:p>
        </w:tc>
        <w:sdt>
          <w:sdtPr>
            <w:rPr>
              <w:iCs/>
            </w:rPr>
            <w:id w:val="1044717177"/>
            <w:placeholder>
              <w:docPart w:val="DefaultPlaceholder_-1854013440"/>
            </w:placeholder>
            <w:showingPlcHdr/>
          </w:sdtPr>
          <w:sdtContent>
            <w:tc>
              <w:tcPr>
                <w:tcW w:w="1500" w:type="pct"/>
                <w:gridSpan w:val="3"/>
                <w:vAlign w:val="center"/>
              </w:tcPr>
              <w:p w14:paraId="70927656" w14:textId="3043B280" w:rsidR="009B6E0A" w:rsidRPr="00A76CB8" w:rsidRDefault="006469E2" w:rsidP="00F473A1">
                <w:pPr>
                  <w:spacing w:beforeLines="30" w:before="72" w:afterLines="30" w:after="72" w:line="240" w:lineRule="auto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715" w:type="pct"/>
            <w:shd w:val="clear" w:color="auto" w:fill="FBE4D5" w:themeFill="accent2" w:themeFillTint="33"/>
            <w:vAlign w:val="center"/>
          </w:tcPr>
          <w:p w14:paraId="3DD2A74C" w14:textId="77777777" w:rsidR="009B6E0A" w:rsidRPr="00A76CB8" w:rsidRDefault="009B6E0A" w:rsidP="00F473A1">
            <w:pPr>
              <w:spacing w:beforeLines="30" w:before="72" w:afterLines="30" w:after="72" w:line="240" w:lineRule="auto"/>
              <w:rPr>
                <w:iCs/>
              </w:rPr>
            </w:pPr>
            <w:r w:rsidRPr="00A76CB8">
              <w:rPr>
                <w:b/>
                <w:bCs/>
                <w:iCs/>
              </w:rPr>
              <w:t>Mobile</w:t>
            </w:r>
          </w:p>
        </w:tc>
        <w:sdt>
          <w:sdtPr>
            <w:rPr>
              <w:iCs/>
            </w:rPr>
            <w:id w:val="1022367923"/>
            <w:placeholder>
              <w:docPart w:val="DefaultPlaceholder_-1854013440"/>
            </w:placeholder>
            <w:showingPlcHdr/>
          </w:sdtPr>
          <w:sdtContent>
            <w:tc>
              <w:tcPr>
                <w:tcW w:w="1571" w:type="pct"/>
                <w:gridSpan w:val="5"/>
                <w:vAlign w:val="center"/>
              </w:tcPr>
              <w:p w14:paraId="5568D15F" w14:textId="75113388" w:rsidR="009B6E0A" w:rsidRPr="00A76CB8" w:rsidRDefault="006469E2" w:rsidP="00F473A1">
                <w:pPr>
                  <w:spacing w:beforeLines="30" w:before="72" w:afterLines="30" w:after="72" w:line="240" w:lineRule="auto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E0A" w:rsidRPr="00A76CB8" w14:paraId="26DD3BF0" w14:textId="77777777" w:rsidTr="000D4E18">
        <w:trPr>
          <w:trHeight w:val="372"/>
        </w:trPr>
        <w:tc>
          <w:tcPr>
            <w:tcW w:w="1214" w:type="pct"/>
            <w:shd w:val="clear" w:color="auto" w:fill="FBE4D5" w:themeFill="accent2" w:themeFillTint="33"/>
            <w:vAlign w:val="center"/>
          </w:tcPr>
          <w:p w14:paraId="58E58FD7" w14:textId="77777777" w:rsidR="009B6E0A" w:rsidRDefault="009B6E0A" w:rsidP="00F473A1">
            <w:pPr>
              <w:spacing w:beforeLines="30" w:before="72" w:afterLines="30" w:after="72" w:line="240" w:lineRule="auto"/>
              <w:rPr>
                <w:b/>
                <w:bCs/>
                <w:iCs/>
              </w:rPr>
            </w:pPr>
            <w:r w:rsidRPr="00903443">
              <w:rPr>
                <w:b/>
                <w:bCs/>
                <w:iCs/>
              </w:rPr>
              <w:t>Email address</w:t>
            </w:r>
          </w:p>
        </w:tc>
        <w:sdt>
          <w:sdtPr>
            <w:rPr>
              <w:iCs/>
            </w:rPr>
            <w:id w:val="-1568489632"/>
            <w:placeholder>
              <w:docPart w:val="DefaultPlaceholder_-1854013440"/>
            </w:placeholder>
            <w:showingPlcHdr/>
          </w:sdtPr>
          <w:sdtContent>
            <w:tc>
              <w:tcPr>
                <w:tcW w:w="3786" w:type="pct"/>
                <w:gridSpan w:val="9"/>
                <w:vAlign w:val="center"/>
              </w:tcPr>
              <w:p w14:paraId="79CC1F64" w14:textId="101CEE7A" w:rsidR="009B6E0A" w:rsidRPr="00A76CB8" w:rsidRDefault="006469E2" w:rsidP="00F473A1">
                <w:pPr>
                  <w:spacing w:beforeLines="30" w:before="72" w:afterLines="30" w:after="72" w:line="240" w:lineRule="auto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E0A" w:rsidRPr="00A76CB8" w14:paraId="19A8D339" w14:textId="77777777" w:rsidTr="000D4E18">
        <w:trPr>
          <w:cantSplit/>
          <w:trHeight w:val="445"/>
        </w:trPr>
        <w:tc>
          <w:tcPr>
            <w:tcW w:w="3790" w:type="pct"/>
            <w:gridSpan w:val="7"/>
            <w:shd w:val="clear" w:color="auto" w:fill="FBE4D5" w:themeFill="accent2" w:themeFillTint="33"/>
            <w:vAlign w:val="center"/>
          </w:tcPr>
          <w:p w14:paraId="10511C5D" w14:textId="77777777" w:rsidR="009B6E0A" w:rsidRPr="00610834" w:rsidRDefault="009B6E0A" w:rsidP="00F473A1">
            <w:pPr>
              <w:spacing w:beforeLines="30" w:before="72" w:afterLines="30" w:after="72" w:line="240" w:lineRule="auto"/>
              <w:rPr>
                <w:b/>
                <w:bCs/>
                <w:iCs/>
              </w:rPr>
            </w:pPr>
            <w:r w:rsidRPr="00610834">
              <w:rPr>
                <w:b/>
                <w:bCs/>
              </w:rPr>
              <w:t>Are you representing an organisation?</w:t>
            </w:r>
          </w:p>
        </w:tc>
        <w:tc>
          <w:tcPr>
            <w:tcW w:w="605" w:type="pct"/>
            <w:vAlign w:val="center"/>
          </w:tcPr>
          <w:p w14:paraId="12B9DBC7" w14:textId="37C83F7F" w:rsidR="009B6E0A" w:rsidRPr="00A76CB8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-54414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>
              <w:rPr>
                <w:iCs/>
              </w:rPr>
              <w:t>Yes</w:t>
            </w:r>
          </w:p>
        </w:tc>
        <w:tc>
          <w:tcPr>
            <w:tcW w:w="605" w:type="pct"/>
            <w:gridSpan w:val="2"/>
            <w:vAlign w:val="center"/>
          </w:tcPr>
          <w:p w14:paraId="7F311969" w14:textId="2ECE34B1" w:rsidR="009B6E0A" w:rsidRPr="00A76CB8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192361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>
              <w:rPr>
                <w:iCs/>
              </w:rPr>
              <w:t>No</w:t>
            </w:r>
          </w:p>
        </w:tc>
      </w:tr>
      <w:tr w:rsidR="009B6E0A" w:rsidRPr="00A76CB8" w14:paraId="44D5AF8F" w14:textId="77777777" w:rsidTr="000D4E18">
        <w:trPr>
          <w:trHeight w:val="385"/>
        </w:trPr>
        <w:tc>
          <w:tcPr>
            <w:tcW w:w="1214" w:type="pct"/>
            <w:shd w:val="clear" w:color="auto" w:fill="FBE4D5" w:themeFill="accent2" w:themeFillTint="33"/>
            <w:vAlign w:val="center"/>
          </w:tcPr>
          <w:p w14:paraId="7CBBF1C4" w14:textId="77777777" w:rsidR="009B6E0A" w:rsidRPr="000206BC" w:rsidRDefault="009B6E0A" w:rsidP="00F473A1">
            <w:pPr>
              <w:spacing w:beforeLines="30" w:before="72" w:afterLines="30" w:after="72" w:line="240" w:lineRule="auto"/>
              <w:rPr>
                <w:b/>
                <w:bCs/>
                <w:iCs/>
              </w:rPr>
            </w:pPr>
            <w:r w:rsidRPr="000206BC">
              <w:rPr>
                <w:b/>
                <w:bCs/>
              </w:rPr>
              <w:t>Name of Organisation:</w:t>
            </w:r>
          </w:p>
        </w:tc>
        <w:sdt>
          <w:sdtPr>
            <w:rPr>
              <w:iCs/>
            </w:rPr>
            <w:id w:val="-1172633182"/>
            <w:placeholder>
              <w:docPart w:val="DefaultPlaceholder_-1854013440"/>
            </w:placeholder>
            <w:showingPlcHdr/>
          </w:sdtPr>
          <w:sdtContent>
            <w:tc>
              <w:tcPr>
                <w:tcW w:w="3786" w:type="pct"/>
                <w:gridSpan w:val="9"/>
                <w:vAlign w:val="center"/>
              </w:tcPr>
              <w:p w14:paraId="5136F805" w14:textId="7048FE0C" w:rsidR="009B6E0A" w:rsidRPr="00A76CB8" w:rsidRDefault="006469E2" w:rsidP="006469E2">
                <w:pPr>
                  <w:spacing w:beforeLines="30" w:before="72" w:afterLines="30" w:after="72" w:line="240" w:lineRule="auto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E0A" w:rsidRPr="00A76CB8" w14:paraId="02A97C29" w14:textId="77777777" w:rsidTr="000D4E18">
        <w:trPr>
          <w:trHeight w:val="689"/>
        </w:trPr>
        <w:tc>
          <w:tcPr>
            <w:tcW w:w="1214" w:type="pct"/>
            <w:shd w:val="clear" w:color="auto" w:fill="FBE4D5" w:themeFill="accent2" w:themeFillTint="33"/>
            <w:vAlign w:val="center"/>
          </w:tcPr>
          <w:p w14:paraId="54BCCF53" w14:textId="77777777" w:rsidR="009B6E0A" w:rsidRPr="000206BC" w:rsidRDefault="009B6E0A" w:rsidP="00F473A1">
            <w:pPr>
              <w:spacing w:beforeLines="30" w:before="72" w:afterLines="30" w:after="72" w:line="240" w:lineRule="auto"/>
              <w:rPr>
                <w:b/>
                <w:bCs/>
                <w:iCs/>
              </w:rPr>
            </w:pPr>
            <w:r w:rsidRPr="000206BC">
              <w:rPr>
                <w:b/>
                <w:bCs/>
              </w:rPr>
              <w:t>Which NRM Region(s) do you operate within?</w:t>
            </w:r>
          </w:p>
        </w:tc>
        <w:tc>
          <w:tcPr>
            <w:tcW w:w="1262" w:type="pct"/>
            <w:gridSpan w:val="2"/>
            <w:tcBorders>
              <w:right w:val="nil"/>
            </w:tcBorders>
            <w:vAlign w:val="center"/>
          </w:tcPr>
          <w:p w14:paraId="6A6A7CD7" w14:textId="374E4C26" w:rsidR="009B6E0A" w:rsidRPr="00A76CB8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180796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>
              <w:rPr>
                <w:iCs/>
              </w:rPr>
              <w:t>Cape York</w:t>
            </w:r>
          </w:p>
        </w:tc>
        <w:tc>
          <w:tcPr>
            <w:tcW w:w="1262" w:type="pct"/>
            <w:gridSpan w:val="3"/>
            <w:tcBorders>
              <w:left w:val="nil"/>
              <w:right w:val="nil"/>
            </w:tcBorders>
            <w:vAlign w:val="center"/>
          </w:tcPr>
          <w:p w14:paraId="12442E35" w14:textId="522EFBEB" w:rsidR="009B6E0A" w:rsidRPr="00A76CB8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142985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>
              <w:rPr>
                <w:iCs/>
              </w:rPr>
              <w:t>Gulf Savannah</w:t>
            </w:r>
          </w:p>
        </w:tc>
        <w:tc>
          <w:tcPr>
            <w:tcW w:w="1262" w:type="pct"/>
            <w:gridSpan w:val="4"/>
            <w:tcBorders>
              <w:left w:val="nil"/>
            </w:tcBorders>
            <w:vAlign w:val="center"/>
          </w:tcPr>
          <w:p w14:paraId="5CAD6285" w14:textId="1838B2C5" w:rsidR="009B6E0A" w:rsidRPr="00A76CB8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173566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>
              <w:rPr>
                <w:iCs/>
              </w:rPr>
              <w:t>Terrain (Wet Tropics)</w:t>
            </w:r>
          </w:p>
        </w:tc>
      </w:tr>
      <w:tr w:rsidR="009B6E0A" w:rsidRPr="00A0082A" w14:paraId="0B91EED9" w14:textId="77777777" w:rsidTr="000D4E18">
        <w:trPr>
          <w:trHeight w:val="689"/>
        </w:trPr>
        <w:tc>
          <w:tcPr>
            <w:tcW w:w="3790" w:type="pct"/>
            <w:gridSpan w:val="7"/>
            <w:shd w:val="clear" w:color="auto" w:fill="FBE4D5" w:themeFill="accent2" w:themeFillTint="33"/>
            <w:vAlign w:val="center"/>
          </w:tcPr>
          <w:p w14:paraId="3B0CDD54" w14:textId="77777777" w:rsidR="009B6E0A" w:rsidRPr="000206BC" w:rsidRDefault="009B6E0A" w:rsidP="00F473A1">
            <w:pPr>
              <w:spacing w:beforeLines="30" w:before="72" w:afterLines="30" w:after="72" w:line="240" w:lineRule="auto"/>
              <w:rPr>
                <w:b/>
                <w:bCs/>
              </w:rPr>
            </w:pPr>
            <w:r w:rsidRPr="000206BC">
              <w:rPr>
                <w:b/>
                <w:bCs/>
              </w:rPr>
              <w:t>Do you identify as Aboriginal or Torres Strait Islander?</w:t>
            </w:r>
          </w:p>
        </w:tc>
        <w:tc>
          <w:tcPr>
            <w:tcW w:w="639" w:type="pct"/>
            <w:gridSpan w:val="2"/>
            <w:vAlign w:val="center"/>
          </w:tcPr>
          <w:p w14:paraId="7793AE57" w14:textId="57448BDD" w:rsidR="009B6E0A" w:rsidRPr="00A0082A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-1348096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 w:rsidRPr="00A0082A">
              <w:rPr>
                <w:iCs/>
              </w:rPr>
              <w:t>Yes</w:t>
            </w:r>
          </w:p>
        </w:tc>
        <w:tc>
          <w:tcPr>
            <w:tcW w:w="571" w:type="pct"/>
            <w:vAlign w:val="center"/>
          </w:tcPr>
          <w:p w14:paraId="779433BE" w14:textId="4B8C1DC4" w:rsidR="009B6E0A" w:rsidRPr="00A0082A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-1457093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 w:rsidRPr="00A0082A">
              <w:rPr>
                <w:iCs/>
              </w:rPr>
              <w:t>No</w:t>
            </w:r>
          </w:p>
        </w:tc>
      </w:tr>
      <w:tr w:rsidR="009B6E0A" w:rsidRPr="00A0082A" w14:paraId="666CB662" w14:textId="77777777" w:rsidTr="000D4E18">
        <w:trPr>
          <w:trHeight w:val="689"/>
        </w:trPr>
        <w:tc>
          <w:tcPr>
            <w:tcW w:w="3790" w:type="pct"/>
            <w:gridSpan w:val="7"/>
            <w:shd w:val="clear" w:color="auto" w:fill="FBE4D5" w:themeFill="accent2" w:themeFillTint="33"/>
            <w:vAlign w:val="center"/>
          </w:tcPr>
          <w:p w14:paraId="7884A0D1" w14:textId="77777777" w:rsidR="009B6E0A" w:rsidRPr="000206BC" w:rsidRDefault="009B6E0A" w:rsidP="00F473A1">
            <w:pPr>
              <w:spacing w:beforeLines="30" w:before="72" w:afterLines="30" w:after="72" w:line="240" w:lineRule="auto"/>
              <w:rPr>
                <w:b/>
                <w:bCs/>
              </w:rPr>
            </w:pPr>
            <w:r w:rsidRPr="000206BC">
              <w:rPr>
                <w:b/>
                <w:bCs/>
              </w:rPr>
              <w:t>Are you/your organisation currently involved in any Recovery Teams, Action Groups or Threatened Species projects?</w:t>
            </w:r>
          </w:p>
        </w:tc>
        <w:tc>
          <w:tcPr>
            <w:tcW w:w="639" w:type="pct"/>
            <w:gridSpan w:val="2"/>
            <w:vAlign w:val="center"/>
          </w:tcPr>
          <w:p w14:paraId="131A75A7" w14:textId="4DA1E7C0" w:rsidR="009B6E0A" w:rsidRPr="00A0082A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166319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 w:rsidRPr="00A0082A">
              <w:rPr>
                <w:iCs/>
              </w:rPr>
              <w:t>Yes</w:t>
            </w:r>
          </w:p>
        </w:tc>
        <w:tc>
          <w:tcPr>
            <w:tcW w:w="571" w:type="pct"/>
            <w:vAlign w:val="center"/>
          </w:tcPr>
          <w:p w14:paraId="792047BA" w14:textId="4FC76082" w:rsidR="009B6E0A" w:rsidRPr="00A0082A" w:rsidRDefault="00000000" w:rsidP="00F473A1">
            <w:pPr>
              <w:spacing w:beforeLines="30" w:before="72" w:afterLines="30" w:after="72" w:line="240" w:lineRule="auto"/>
              <w:jc w:val="center"/>
              <w:rPr>
                <w:iCs/>
              </w:rPr>
            </w:pPr>
            <w:sdt>
              <w:sdtPr>
                <w:rPr>
                  <w:iCs/>
                </w:rPr>
                <w:id w:val="186864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3A1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F473A1">
              <w:rPr>
                <w:iCs/>
              </w:rPr>
              <w:t xml:space="preserve"> </w:t>
            </w:r>
            <w:r w:rsidR="009B6E0A" w:rsidRPr="00A0082A">
              <w:rPr>
                <w:iCs/>
              </w:rPr>
              <w:t>No</w:t>
            </w:r>
          </w:p>
        </w:tc>
      </w:tr>
      <w:tr w:rsidR="009B6E0A" w:rsidRPr="00A0082A" w14:paraId="20AAA4D4" w14:textId="77777777" w:rsidTr="000D4E18">
        <w:trPr>
          <w:trHeight w:val="689"/>
        </w:trPr>
        <w:tc>
          <w:tcPr>
            <w:tcW w:w="1643" w:type="pct"/>
            <w:gridSpan w:val="2"/>
            <w:shd w:val="clear" w:color="auto" w:fill="FBE4D5" w:themeFill="accent2" w:themeFillTint="33"/>
            <w:vAlign w:val="center"/>
          </w:tcPr>
          <w:p w14:paraId="739DCBB4" w14:textId="77777777" w:rsidR="009B6E0A" w:rsidRPr="00F473A1" w:rsidRDefault="009B6E0A" w:rsidP="00F473A1">
            <w:pPr>
              <w:spacing w:beforeLines="30" w:before="72" w:afterLines="30" w:after="72" w:line="240" w:lineRule="auto"/>
              <w:rPr>
                <w:b/>
                <w:bCs/>
              </w:rPr>
            </w:pPr>
            <w:r w:rsidRPr="00F473A1">
              <w:rPr>
                <w:b/>
                <w:bCs/>
              </w:rPr>
              <w:t>Name of Group/Team/Project:</w:t>
            </w:r>
          </w:p>
        </w:tc>
        <w:sdt>
          <w:sdtPr>
            <w:rPr>
              <w:iCs/>
            </w:rPr>
            <w:id w:val="-1101179736"/>
            <w:placeholder>
              <w:docPart w:val="DefaultPlaceholder_-1854013440"/>
            </w:placeholder>
            <w:showingPlcHdr/>
          </w:sdtPr>
          <w:sdtContent>
            <w:tc>
              <w:tcPr>
                <w:tcW w:w="3357" w:type="pct"/>
                <w:gridSpan w:val="8"/>
                <w:vAlign w:val="center"/>
              </w:tcPr>
              <w:p w14:paraId="079CAD22" w14:textId="7F8597ED" w:rsidR="009B6E0A" w:rsidRPr="00A0082A" w:rsidRDefault="006469E2" w:rsidP="006469E2">
                <w:pPr>
                  <w:spacing w:beforeLines="30" w:before="72" w:afterLines="30" w:after="72" w:line="240" w:lineRule="auto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B6E0A" w:rsidRPr="00A0082A" w14:paraId="150413BE" w14:textId="77777777" w:rsidTr="000D4E18">
        <w:trPr>
          <w:trHeight w:val="689"/>
        </w:trPr>
        <w:tc>
          <w:tcPr>
            <w:tcW w:w="3790" w:type="pct"/>
            <w:gridSpan w:val="7"/>
            <w:shd w:val="clear" w:color="auto" w:fill="FBE4D5" w:themeFill="accent2" w:themeFillTint="33"/>
            <w:vAlign w:val="center"/>
          </w:tcPr>
          <w:p w14:paraId="4D822AB0" w14:textId="77777777" w:rsidR="009B6E0A" w:rsidRPr="00F473A1" w:rsidRDefault="009B6E0A" w:rsidP="00F473A1">
            <w:pPr>
              <w:spacing w:beforeLines="30" w:before="72" w:afterLines="30" w:after="72" w:line="240" w:lineRule="auto"/>
              <w:rPr>
                <w:b/>
                <w:bCs/>
              </w:rPr>
            </w:pPr>
            <w:r w:rsidRPr="00F473A1">
              <w:rPr>
                <w:b/>
                <w:bCs/>
              </w:rPr>
              <w:t>How many people from your organisation will be attending and benefit from this subsidy?</w:t>
            </w:r>
          </w:p>
        </w:tc>
        <w:sdt>
          <w:sdtPr>
            <w:rPr>
              <w:iCs/>
            </w:rPr>
            <w:id w:val="-190151867"/>
            <w:placeholder>
              <w:docPart w:val="DefaultPlaceholder_-1854013440"/>
            </w:placeholder>
            <w:showingPlcHdr/>
          </w:sdtPr>
          <w:sdtContent>
            <w:tc>
              <w:tcPr>
                <w:tcW w:w="1210" w:type="pct"/>
                <w:gridSpan w:val="3"/>
                <w:vAlign w:val="center"/>
              </w:tcPr>
              <w:p w14:paraId="15AC7B54" w14:textId="23981F72" w:rsidR="009B6E0A" w:rsidRPr="00A0082A" w:rsidRDefault="006469E2" w:rsidP="00F473A1">
                <w:pPr>
                  <w:spacing w:beforeLines="30" w:before="72" w:afterLines="30" w:after="72" w:line="240" w:lineRule="auto"/>
                  <w:jc w:val="center"/>
                  <w:rPr>
                    <w:iCs/>
                  </w:rPr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9C778BA" w14:textId="5F3E3B59" w:rsidR="009B6E0A" w:rsidRDefault="009B6E0A">
      <w:pPr>
        <w:spacing w:after="0" w:line="240" w:lineRule="auto"/>
      </w:pP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3937"/>
        <w:gridCol w:w="954"/>
        <w:gridCol w:w="814"/>
        <w:gridCol w:w="242"/>
        <w:gridCol w:w="1068"/>
        <w:gridCol w:w="953"/>
        <w:gridCol w:w="113"/>
        <w:gridCol w:w="990"/>
        <w:gridCol w:w="851"/>
      </w:tblGrid>
      <w:tr w:rsidR="00BA0549" w14:paraId="2F2F4A95" w14:textId="77777777" w:rsidTr="000D4E18">
        <w:trPr>
          <w:trHeight w:val="415"/>
        </w:trPr>
        <w:tc>
          <w:tcPr>
            <w:tcW w:w="2997" w:type="pct"/>
            <w:gridSpan w:val="4"/>
            <w:tcBorders>
              <w:top w:val="single" w:sz="4" w:space="0" w:color="auto"/>
            </w:tcBorders>
            <w:shd w:val="clear" w:color="auto" w:fill="FBE4D5" w:themeFill="accent2" w:themeFillTint="33"/>
          </w:tcPr>
          <w:p w14:paraId="19493E21" w14:textId="77777777" w:rsidR="00BA0549" w:rsidRPr="00F06B43" w:rsidRDefault="00BA0549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>Would you like to be considered for Travel Subsidy?</w:t>
            </w:r>
          </w:p>
        </w:tc>
        <w:tc>
          <w:tcPr>
            <w:tcW w:w="1018" w:type="pct"/>
            <w:gridSpan w:val="2"/>
            <w:tcBorders>
              <w:top w:val="single" w:sz="4" w:space="0" w:color="auto"/>
            </w:tcBorders>
            <w:vAlign w:val="center"/>
          </w:tcPr>
          <w:p w14:paraId="7C50F3CF" w14:textId="6209491A" w:rsidR="00BA0549" w:rsidRDefault="00000000" w:rsidP="00F06B43">
            <w:pPr>
              <w:pStyle w:val="ListParagraph"/>
              <w:spacing w:before="60" w:after="60" w:line="240" w:lineRule="auto"/>
              <w:ind w:left="0"/>
              <w:jc w:val="center"/>
            </w:pPr>
            <w:sdt>
              <w:sdtPr>
                <w:id w:val="1073090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0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0549">
              <w:t xml:space="preserve"> Yes</w:t>
            </w:r>
          </w:p>
        </w:tc>
        <w:tc>
          <w:tcPr>
            <w:tcW w:w="985" w:type="pct"/>
            <w:gridSpan w:val="3"/>
            <w:tcBorders>
              <w:top w:val="single" w:sz="4" w:space="0" w:color="auto"/>
            </w:tcBorders>
            <w:vAlign w:val="center"/>
          </w:tcPr>
          <w:p w14:paraId="40BD09D7" w14:textId="4283CE02" w:rsidR="00BA0549" w:rsidRDefault="00000000" w:rsidP="00F06B43">
            <w:pPr>
              <w:pStyle w:val="ListParagraph"/>
              <w:spacing w:before="60" w:after="60" w:line="240" w:lineRule="auto"/>
              <w:ind w:left="0"/>
              <w:jc w:val="center"/>
            </w:pPr>
            <w:sdt>
              <w:sdtPr>
                <w:id w:val="-1986618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0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0549">
              <w:t xml:space="preserve"> No</w:t>
            </w:r>
          </w:p>
        </w:tc>
      </w:tr>
      <w:tr w:rsidR="009F382C" w14:paraId="1F4D4CDF" w14:textId="77777777" w:rsidTr="000D4E18">
        <w:trPr>
          <w:trHeight w:val="238"/>
        </w:trPr>
        <w:tc>
          <w:tcPr>
            <w:tcW w:w="1984" w:type="pct"/>
            <w:shd w:val="clear" w:color="auto" w:fill="FBE4D5" w:themeFill="accent2" w:themeFillTint="33"/>
          </w:tcPr>
          <w:p w14:paraId="444D08ED" w14:textId="77777777" w:rsidR="009B6E0A" w:rsidRPr="00F06B43" w:rsidRDefault="009B6E0A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>Where would be travelling from?</w:t>
            </w:r>
          </w:p>
        </w:tc>
        <w:sdt>
          <w:sdtPr>
            <w:id w:val="-2002181893"/>
            <w:placeholder>
              <w:docPart w:val="DefaultPlaceholder_-1854013440"/>
            </w:placeholder>
            <w:showingPlcHdr/>
          </w:sdtPr>
          <w:sdtContent>
            <w:tc>
              <w:tcPr>
                <w:tcW w:w="3016" w:type="pct"/>
                <w:gridSpan w:val="8"/>
                <w:vAlign w:val="center"/>
              </w:tcPr>
              <w:p w14:paraId="5A5C3AEC" w14:textId="3DB454A4" w:rsidR="009B6E0A" w:rsidRDefault="00F06B43" w:rsidP="006469E2">
                <w:pPr>
                  <w:spacing w:before="60" w:after="60" w:line="240" w:lineRule="auto"/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9F382C" w14:paraId="4EB4EFDE" w14:textId="77777777" w:rsidTr="000D4E18">
        <w:trPr>
          <w:trHeight w:val="527"/>
        </w:trPr>
        <w:tc>
          <w:tcPr>
            <w:tcW w:w="1984" w:type="pct"/>
            <w:shd w:val="clear" w:color="auto" w:fill="FBE4D5" w:themeFill="accent2" w:themeFillTint="33"/>
          </w:tcPr>
          <w:p w14:paraId="738AD862" w14:textId="77777777" w:rsidR="009B6E0A" w:rsidRPr="00F06B43" w:rsidRDefault="009B6E0A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 xml:space="preserve">How would you travel to this event and what would be the cost? </w:t>
            </w:r>
          </w:p>
        </w:tc>
        <w:tc>
          <w:tcPr>
            <w:tcW w:w="481" w:type="pct"/>
            <w:tcBorders>
              <w:right w:val="nil"/>
            </w:tcBorders>
            <w:vAlign w:val="center"/>
          </w:tcPr>
          <w:p w14:paraId="309C0B7B" w14:textId="1C7D8E6D" w:rsidR="009B6E0A" w:rsidRDefault="00000000" w:rsidP="00F06B43">
            <w:pPr>
              <w:spacing w:before="60" w:after="60" w:line="240" w:lineRule="auto"/>
              <w:jc w:val="center"/>
            </w:pPr>
            <w:sdt>
              <w:sdtPr>
                <w:id w:val="190525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6B4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6B43">
              <w:t xml:space="preserve"> </w:t>
            </w:r>
            <w:r w:rsidR="009B6E0A">
              <w:t>Drive</w:t>
            </w:r>
          </w:p>
        </w:tc>
        <w:tc>
          <w:tcPr>
            <w:tcW w:w="410" w:type="pct"/>
            <w:tcBorders>
              <w:left w:val="nil"/>
              <w:right w:val="nil"/>
            </w:tcBorders>
            <w:vAlign w:val="center"/>
          </w:tcPr>
          <w:p w14:paraId="6D714C77" w14:textId="0966DBB5" w:rsidR="009B6E0A" w:rsidRDefault="00000000" w:rsidP="00F06B43">
            <w:pPr>
              <w:spacing w:before="60" w:after="60" w:line="240" w:lineRule="auto"/>
              <w:jc w:val="center"/>
            </w:pPr>
            <w:sdt>
              <w:sdtPr>
                <w:id w:val="-157966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0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06B43">
              <w:t xml:space="preserve"> </w:t>
            </w:r>
            <w:r w:rsidR="009B6E0A">
              <w:t>Fly</w:t>
            </w:r>
          </w:p>
        </w:tc>
        <w:tc>
          <w:tcPr>
            <w:tcW w:w="2125" w:type="pct"/>
            <w:gridSpan w:val="6"/>
            <w:tcBorders>
              <w:left w:val="nil"/>
            </w:tcBorders>
            <w:vAlign w:val="center"/>
          </w:tcPr>
          <w:p w14:paraId="2E8F68D1" w14:textId="36B96354" w:rsidR="009B6E0A" w:rsidRDefault="009B6E0A" w:rsidP="00BA0549">
            <w:pPr>
              <w:spacing w:before="60" w:after="60" w:line="240" w:lineRule="auto"/>
            </w:pPr>
            <w:r>
              <w:t>Other:</w:t>
            </w:r>
            <w:sdt>
              <w:sdtPr>
                <w:id w:val="1607917485"/>
                <w:placeholder>
                  <w:docPart w:val="DefaultPlaceholder_-1854013440"/>
                </w:placeholder>
                <w:showingPlcHdr/>
              </w:sdtPr>
              <w:sdtContent>
                <w:r w:rsidR="00BA0549" w:rsidRPr="00DA1629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1668" w14:paraId="11F76E87" w14:textId="77777777" w:rsidTr="000D4E18">
        <w:trPr>
          <w:trHeight w:val="273"/>
        </w:trPr>
        <w:tc>
          <w:tcPr>
            <w:tcW w:w="2997" w:type="pct"/>
            <w:gridSpan w:val="4"/>
            <w:shd w:val="clear" w:color="auto" w:fill="FBE4D5" w:themeFill="accent2" w:themeFillTint="33"/>
            <w:vAlign w:val="center"/>
          </w:tcPr>
          <w:p w14:paraId="0E62FE9A" w14:textId="77777777" w:rsidR="00671668" w:rsidRPr="00F06B43" w:rsidRDefault="00671668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>Would you like to be considered for Accommodation Subsidy?</w:t>
            </w:r>
          </w:p>
        </w:tc>
        <w:tc>
          <w:tcPr>
            <w:tcW w:w="1018" w:type="pct"/>
            <w:gridSpan w:val="2"/>
            <w:vAlign w:val="center"/>
          </w:tcPr>
          <w:p w14:paraId="1ECD9E1E" w14:textId="703C43FB" w:rsidR="00671668" w:rsidRDefault="00000000" w:rsidP="006469E2">
            <w:pPr>
              <w:spacing w:before="60" w:after="60" w:line="240" w:lineRule="auto"/>
              <w:jc w:val="center"/>
            </w:pPr>
            <w:sdt>
              <w:sdtPr>
                <w:id w:val="-88833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F38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668">
              <w:t xml:space="preserve"> Yes</w:t>
            </w:r>
          </w:p>
        </w:tc>
        <w:tc>
          <w:tcPr>
            <w:tcW w:w="985" w:type="pct"/>
            <w:gridSpan w:val="3"/>
            <w:vAlign w:val="center"/>
          </w:tcPr>
          <w:p w14:paraId="2D32D3E3" w14:textId="0A8E85BC" w:rsidR="00671668" w:rsidRDefault="00000000" w:rsidP="006469E2">
            <w:pPr>
              <w:spacing w:before="60" w:after="60" w:line="240" w:lineRule="auto"/>
              <w:jc w:val="center"/>
            </w:pPr>
            <w:sdt>
              <w:sdtPr>
                <w:id w:val="-77124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0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668">
              <w:t xml:space="preserve"> No</w:t>
            </w:r>
          </w:p>
        </w:tc>
      </w:tr>
      <w:tr w:rsidR="00671668" w14:paraId="4A303DE8" w14:textId="77777777" w:rsidTr="000D4E18">
        <w:trPr>
          <w:trHeight w:val="657"/>
        </w:trPr>
        <w:tc>
          <w:tcPr>
            <w:tcW w:w="1984" w:type="pct"/>
            <w:shd w:val="clear" w:color="auto" w:fill="FBE4D5" w:themeFill="accent2" w:themeFillTint="33"/>
          </w:tcPr>
          <w:p w14:paraId="54906D34" w14:textId="77777777" w:rsidR="00671668" w:rsidRPr="00F06B43" w:rsidRDefault="00671668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>How many nights would you require accommodation for? (Specify the dates)</w:t>
            </w:r>
          </w:p>
        </w:tc>
        <w:tc>
          <w:tcPr>
            <w:tcW w:w="1551" w:type="pct"/>
            <w:gridSpan w:val="4"/>
            <w:shd w:val="clear" w:color="auto" w:fill="auto"/>
          </w:tcPr>
          <w:p w14:paraId="045694AD" w14:textId="77777777" w:rsidR="00671668" w:rsidRDefault="00671668" w:rsidP="006469E2">
            <w:pPr>
              <w:spacing w:before="60" w:after="60" w:line="240" w:lineRule="auto"/>
            </w:pPr>
            <w:r>
              <w:t xml:space="preserve">Check in: </w:t>
            </w:r>
          </w:p>
          <w:sdt>
            <w:sdtPr>
              <w:id w:val="1976562164"/>
              <w:placeholder>
                <w:docPart w:val="538642102F1C43EE92B60337F428D522"/>
              </w:placeholder>
              <w:showingPlcHdr/>
            </w:sdtPr>
            <w:sdtContent>
              <w:p w14:paraId="2CD2887C" w14:textId="4D87BC5A" w:rsidR="00671668" w:rsidRDefault="00671668" w:rsidP="006469E2">
                <w:pPr>
                  <w:spacing w:before="60" w:after="60" w:line="240" w:lineRule="auto"/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465" w:type="pct"/>
            <w:gridSpan w:val="4"/>
          </w:tcPr>
          <w:p w14:paraId="5C4AE452" w14:textId="77777777" w:rsidR="00671668" w:rsidRDefault="00671668" w:rsidP="006469E2">
            <w:pPr>
              <w:spacing w:before="60" w:after="60" w:line="240" w:lineRule="auto"/>
            </w:pPr>
            <w:r>
              <w:t>Check Out:</w:t>
            </w:r>
          </w:p>
          <w:sdt>
            <w:sdtPr>
              <w:id w:val="-601872663"/>
              <w:placeholder>
                <w:docPart w:val="538642102F1C43EE92B60337F428D522"/>
              </w:placeholder>
              <w:showingPlcHdr/>
            </w:sdtPr>
            <w:sdtContent>
              <w:p w14:paraId="34FC32A9" w14:textId="02C36D94" w:rsidR="00671668" w:rsidRDefault="00671668" w:rsidP="006469E2">
                <w:pPr>
                  <w:spacing w:before="60" w:after="60" w:line="240" w:lineRule="auto"/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71668" w14:paraId="2EBF6CAE" w14:textId="77777777" w:rsidTr="000D4E18">
        <w:trPr>
          <w:trHeight w:val="273"/>
        </w:trPr>
        <w:tc>
          <w:tcPr>
            <w:tcW w:w="1984" w:type="pct"/>
            <w:shd w:val="clear" w:color="auto" w:fill="FBE4D5" w:themeFill="accent2" w:themeFillTint="33"/>
          </w:tcPr>
          <w:p w14:paraId="0E9DBEA8" w14:textId="77777777" w:rsidR="00671668" w:rsidRPr="00F06B43" w:rsidRDefault="00671668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>How many people and rooms would you require accommodation for?</w:t>
            </w:r>
          </w:p>
        </w:tc>
        <w:tc>
          <w:tcPr>
            <w:tcW w:w="1551" w:type="pct"/>
            <w:gridSpan w:val="4"/>
            <w:shd w:val="clear" w:color="auto" w:fill="auto"/>
          </w:tcPr>
          <w:p w14:paraId="53E6E2DC" w14:textId="77777777" w:rsidR="00671668" w:rsidRDefault="00671668" w:rsidP="006469E2">
            <w:pPr>
              <w:spacing w:before="60" w:after="60" w:line="240" w:lineRule="auto"/>
            </w:pPr>
            <w:r>
              <w:t>People:</w:t>
            </w:r>
          </w:p>
          <w:sdt>
            <w:sdtPr>
              <w:id w:val="-1626543196"/>
              <w:placeholder>
                <w:docPart w:val="F40F1A12B7A94D58A4E62BE3248D30A3"/>
              </w:placeholder>
              <w:showingPlcHdr/>
            </w:sdtPr>
            <w:sdtContent>
              <w:p w14:paraId="68F7EB3C" w14:textId="360008CE" w:rsidR="00671668" w:rsidRDefault="00671668" w:rsidP="006469E2">
                <w:pPr>
                  <w:spacing w:before="60" w:after="60" w:line="240" w:lineRule="auto"/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1465" w:type="pct"/>
            <w:gridSpan w:val="4"/>
          </w:tcPr>
          <w:p w14:paraId="15E0A671" w14:textId="77777777" w:rsidR="00671668" w:rsidRDefault="00671668" w:rsidP="006469E2">
            <w:pPr>
              <w:spacing w:before="60" w:after="60" w:line="240" w:lineRule="auto"/>
            </w:pPr>
            <w:r>
              <w:t xml:space="preserve">Rooms: </w:t>
            </w:r>
          </w:p>
          <w:sdt>
            <w:sdtPr>
              <w:id w:val="-178430524"/>
              <w:placeholder>
                <w:docPart w:val="F40F1A12B7A94D58A4E62BE3248D30A3"/>
              </w:placeholder>
              <w:showingPlcHdr/>
            </w:sdtPr>
            <w:sdtContent>
              <w:p w14:paraId="7BF630EA" w14:textId="3D039C34" w:rsidR="00671668" w:rsidRDefault="00671668" w:rsidP="006469E2">
                <w:pPr>
                  <w:spacing w:before="60" w:after="60" w:line="240" w:lineRule="auto"/>
                </w:pPr>
                <w:r w:rsidRPr="00DA1629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9F382C" w14:paraId="148F5E59" w14:textId="77777777" w:rsidTr="000D4E18">
        <w:trPr>
          <w:trHeight w:val="170"/>
        </w:trPr>
        <w:tc>
          <w:tcPr>
            <w:tcW w:w="4072" w:type="pct"/>
            <w:gridSpan w:val="7"/>
            <w:shd w:val="clear" w:color="auto" w:fill="FBE4D5" w:themeFill="accent2" w:themeFillTint="33"/>
            <w:vAlign w:val="center"/>
          </w:tcPr>
          <w:p w14:paraId="00B929CE" w14:textId="77777777" w:rsidR="009B6E0A" w:rsidRPr="00F06B43" w:rsidRDefault="009B6E0A" w:rsidP="006469E2">
            <w:pPr>
              <w:spacing w:before="60" w:after="60" w:line="240" w:lineRule="auto"/>
              <w:rPr>
                <w:b/>
                <w:bCs/>
              </w:rPr>
            </w:pPr>
            <w:r w:rsidRPr="00F06B43">
              <w:rPr>
                <w:b/>
                <w:bCs/>
              </w:rPr>
              <w:t>Are one or more of the people from your organisations presenting at the symposium?</w:t>
            </w:r>
          </w:p>
        </w:tc>
        <w:tc>
          <w:tcPr>
            <w:tcW w:w="499" w:type="pct"/>
            <w:vAlign w:val="center"/>
          </w:tcPr>
          <w:p w14:paraId="5A85681A" w14:textId="11DB2FCA" w:rsidR="009B6E0A" w:rsidRDefault="00000000" w:rsidP="006469E2">
            <w:pPr>
              <w:spacing w:before="60" w:after="60" w:line="240" w:lineRule="auto"/>
              <w:jc w:val="center"/>
            </w:pPr>
            <w:sdt>
              <w:sdtPr>
                <w:id w:val="-160356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16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668">
              <w:t xml:space="preserve"> </w:t>
            </w:r>
            <w:r w:rsidR="009B6E0A">
              <w:t>Yes</w:t>
            </w:r>
          </w:p>
        </w:tc>
        <w:tc>
          <w:tcPr>
            <w:tcW w:w="428" w:type="pct"/>
            <w:vAlign w:val="center"/>
          </w:tcPr>
          <w:p w14:paraId="4AF783FD" w14:textId="590D4D64" w:rsidR="009B6E0A" w:rsidRDefault="00000000" w:rsidP="006469E2">
            <w:pPr>
              <w:spacing w:before="60" w:after="60" w:line="240" w:lineRule="auto"/>
              <w:jc w:val="center"/>
            </w:pPr>
            <w:sdt>
              <w:sdtPr>
                <w:id w:val="118428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16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668">
              <w:t xml:space="preserve"> </w:t>
            </w:r>
            <w:r w:rsidR="009B6E0A">
              <w:t>No</w:t>
            </w:r>
          </w:p>
        </w:tc>
      </w:tr>
      <w:tr w:rsidR="009B6E0A" w:rsidRPr="00A0082A" w14:paraId="0CBD406C" w14:textId="77777777" w:rsidTr="009F382C">
        <w:trPr>
          <w:trHeight w:val="823"/>
        </w:trPr>
        <w:tc>
          <w:tcPr>
            <w:tcW w:w="5000" w:type="pct"/>
            <w:gridSpan w:val="9"/>
          </w:tcPr>
          <w:p w14:paraId="4575FB52" w14:textId="502CDA32" w:rsidR="009B6E0A" w:rsidRPr="00A0082A" w:rsidRDefault="009B6E0A" w:rsidP="009F382C">
            <w:pPr>
              <w:spacing w:before="60" w:after="60" w:line="240" w:lineRule="auto"/>
            </w:pPr>
            <w:r w:rsidRPr="00F06B43">
              <w:rPr>
                <w:b/>
                <w:bCs/>
              </w:rPr>
              <w:t>If yes provide details:</w:t>
            </w:r>
            <w:sdt>
              <w:sdtPr>
                <w:rPr>
                  <w:b/>
                  <w:bCs/>
                </w:rPr>
                <w:id w:val="-1172407682"/>
                <w:placeholder>
                  <w:docPart w:val="DefaultPlaceholder_-1854013440"/>
                </w:placeholder>
                <w:showingPlcHdr/>
              </w:sdtPr>
              <w:sdtContent>
                <w:r w:rsidR="009F382C" w:rsidRPr="00DA1629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A3753C0" w14:textId="77777777" w:rsidR="009B6E0A" w:rsidRPr="00A0082A" w:rsidRDefault="009B6E0A" w:rsidP="006469E2">
            <w:pPr>
              <w:spacing w:before="60" w:after="60" w:line="240" w:lineRule="auto"/>
              <w:ind w:left="708"/>
            </w:pPr>
          </w:p>
          <w:p w14:paraId="7EF80AA4" w14:textId="77777777" w:rsidR="009B6E0A" w:rsidRPr="00A0082A" w:rsidRDefault="009B6E0A" w:rsidP="006469E2">
            <w:pPr>
              <w:spacing w:before="60" w:after="60" w:line="240" w:lineRule="auto"/>
            </w:pPr>
          </w:p>
        </w:tc>
      </w:tr>
    </w:tbl>
    <w:p w14:paraId="2CE6E5FC" w14:textId="77777777" w:rsidR="009B6E0A" w:rsidRPr="009B6E0A" w:rsidRDefault="009B6E0A" w:rsidP="009B6E0A">
      <w:pPr>
        <w:spacing w:before="120" w:after="120"/>
        <w:contextualSpacing/>
      </w:pPr>
    </w:p>
    <w:p w14:paraId="35F162AD" w14:textId="77777777" w:rsidR="005E19F4" w:rsidRPr="00695C1E" w:rsidRDefault="005E19F4" w:rsidP="001D4C6A">
      <w:pPr>
        <w:pStyle w:val="Default"/>
        <w:spacing w:before="120" w:after="120"/>
        <w:rPr>
          <w:sz w:val="22"/>
          <w:szCs w:val="22"/>
          <w:highlight w:val="green"/>
        </w:rPr>
      </w:pPr>
    </w:p>
    <w:sectPr w:rsidR="005E19F4" w:rsidRPr="00695C1E" w:rsidSect="001D4C6A">
      <w:pgSz w:w="11906" w:h="16838"/>
      <w:pgMar w:top="709" w:right="1133" w:bottom="720" w:left="851" w:header="720" w:footer="28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F4C59" w14:textId="77777777" w:rsidR="002D4268" w:rsidRDefault="002D4268" w:rsidP="00277417">
      <w:pPr>
        <w:spacing w:after="0" w:line="240" w:lineRule="auto"/>
      </w:pPr>
      <w:r>
        <w:separator/>
      </w:r>
    </w:p>
  </w:endnote>
  <w:endnote w:type="continuationSeparator" w:id="0">
    <w:p w14:paraId="58FB7B4F" w14:textId="77777777" w:rsidR="002D4268" w:rsidRDefault="002D4268" w:rsidP="00277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MinchoB">
    <w:panose1 w:val="00000000000000000000"/>
    <w:charset w:val="80"/>
    <w:family w:val="roman"/>
    <w:notTrueType/>
    <w:pitch w:val="default"/>
  </w:font>
  <w:font w:name="HGGothicM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A2303" w14:textId="61469027" w:rsidR="00F117FC" w:rsidRPr="001D4C6A" w:rsidRDefault="00152DA4">
    <w:pPr>
      <w:pStyle w:val="Footer"/>
      <w:jc w:val="right"/>
      <w:rPr>
        <w:sz w:val="18"/>
        <w:szCs w:val="18"/>
      </w:rPr>
    </w:pPr>
    <w:r w:rsidRPr="001D4C6A">
      <w:rPr>
        <w:sz w:val="18"/>
        <w:szCs w:val="18"/>
      </w:rPr>
      <w:fldChar w:fldCharType="begin"/>
    </w:r>
    <w:r w:rsidRPr="001D4C6A">
      <w:rPr>
        <w:sz w:val="18"/>
        <w:szCs w:val="18"/>
      </w:rPr>
      <w:instrText xml:space="preserve"> PAGE   \* MERGEFORMAT </w:instrText>
    </w:r>
    <w:r w:rsidRPr="001D4C6A">
      <w:rPr>
        <w:sz w:val="18"/>
        <w:szCs w:val="18"/>
      </w:rPr>
      <w:fldChar w:fldCharType="separate"/>
    </w:r>
    <w:r w:rsidR="00F5534D">
      <w:rPr>
        <w:noProof/>
        <w:sz w:val="18"/>
        <w:szCs w:val="18"/>
      </w:rPr>
      <w:t>3</w:t>
    </w:r>
    <w:r w:rsidRPr="001D4C6A">
      <w:rPr>
        <w:noProof/>
        <w:sz w:val="18"/>
        <w:szCs w:val="18"/>
      </w:rPr>
      <w:fldChar w:fldCharType="end"/>
    </w:r>
  </w:p>
  <w:p w14:paraId="29A80827" w14:textId="6F0393F6" w:rsidR="000D4E18" w:rsidRDefault="000D4E18" w:rsidP="00DD1BA8">
    <w:pPr>
      <w:pStyle w:val="Footer"/>
      <w:jc w:val="center"/>
      <w:rPr>
        <w:i/>
        <w:sz w:val="18"/>
        <w:szCs w:val="18"/>
      </w:rPr>
    </w:pPr>
    <w:r>
      <w:rPr>
        <w:i/>
        <w:noProof/>
        <w:sz w:val="18"/>
        <w:szCs w:val="18"/>
      </w:rPr>
      <w:drawing>
        <wp:inline distT="0" distB="0" distL="0" distR="0" wp14:anchorId="77503282" wp14:editId="1727526A">
          <wp:extent cx="6300470" cy="781685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781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CE0B6C" w14:textId="489C279A" w:rsidR="00F117FC" w:rsidRPr="001D4C6A" w:rsidRDefault="00DD1BA8" w:rsidP="00DD1BA8">
    <w:pPr>
      <w:pStyle w:val="Footer"/>
      <w:jc w:val="center"/>
      <w:rPr>
        <w:i/>
        <w:sz w:val="18"/>
        <w:szCs w:val="18"/>
      </w:rPr>
    </w:pPr>
    <w:r w:rsidRPr="00DD1BA8">
      <w:rPr>
        <w:i/>
        <w:sz w:val="18"/>
        <w:szCs w:val="18"/>
      </w:rPr>
      <w:t>The 2023 North Queensland Threatened Species Symposium is co-hosted by the members of the NQ NRM Alliance (Terrain, Gulf Savannah &amp; Cape York Natural Resource Management Organisations), the Department of Climate Change, Energy, the Environment &amp; Water (DCCEEW) and the Department of Environment and Science (DES)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FB5CE" w14:textId="77777777" w:rsidR="00F117FC" w:rsidRDefault="00152DA4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17FC">
      <w:rPr>
        <w:noProof/>
      </w:rPr>
      <w:t>1</w:t>
    </w:r>
    <w:r>
      <w:rPr>
        <w:noProof/>
      </w:rPr>
      <w:fldChar w:fldCharType="end"/>
    </w:r>
  </w:p>
  <w:p w14:paraId="493E9386" w14:textId="77777777" w:rsidR="00F117FC" w:rsidRDefault="00F11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0BCD5" w14:textId="77777777" w:rsidR="002D4268" w:rsidRDefault="002D4268" w:rsidP="00277417">
      <w:pPr>
        <w:spacing w:after="0" w:line="240" w:lineRule="auto"/>
      </w:pPr>
      <w:r>
        <w:separator/>
      </w:r>
    </w:p>
  </w:footnote>
  <w:footnote w:type="continuationSeparator" w:id="0">
    <w:p w14:paraId="6534E7BA" w14:textId="77777777" w:rsidR="002D4268" w:rsidRDefault="002D4268" w:rsidP="002774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594A77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D3420"/>
    <w:multiLevelType w:val="hybridMultilevel"/>
    <w:tmpl w:val="8B081D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461B4"/>
    <w:multiLevelType w:val="hybridMultilevel"/>
    <w:tmpl w:val="394CA402"/>
    <w:lvl w:ilvl="0" w:tplc="93140DD6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cs="Times New Roman" w:hint="default"/>
        <w:i w:val="0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C10F0"/>
    <w:multiLevelType w:val="hybridMultilevel"/>
    <w:tmpl w:val="0D54C1A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55FD3"/>
    <w:multiLevelType w:val="hybridMultilevel"/>
    <w:tmpl w:val="F2AE98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804F48"/>
    <w:multiLevelType w:val="hybridMultilevel"/>
    <w:tmpl w:val="32BCBE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76D69"/>
    <w:multiLevelType w:val="hybridMultilevel"/>
    <w:tmpl w:val="35E88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17353"/>
    <w:multiLevelType w:val="hybridMultilevel"/>
    <w:tmpl w:val="AEEAFBFE"/>
    <w:lvl w:ilvl="0" w:tplc="F2AAE8D4">
      <w:start w:val="1"/>
      <w:numFmt w:val="decimal"/>
      <w:lvlText w:val="%1."/>
      <w:lvlJc w:val="left"/>
      <w:pPr>
        <w:ind w:left="479" w:hanging="360"/>
      </w:pPr>
      <w:rPr>
        <w:rFonts w:asciiTheme="minorHAnsi" w:hAnsiTheme="minorHAnsi" w:cstheme="minorHAnsi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199" w:hanging="360"/>
      </w:pPr>
    </w:lvl>
    <w:lvl w:ilvl="2" w:tplc="0C09001B" w:tentative="1">
      <w:start w:val="1"/>
      <w:numFmt w:val="lowerRoman"/>
      <w:lvlText w:val="%3."/>
      <w:lvlJc w:val="right"/>
      <w:pPr>
        <w:ind w:left="1919" w:hanging="180"/>
      </w:pPr>
    </w:lvl>
    <w:lvl w:ilvl="3" w:tplc="0C09000F" w:tentative="1">
      <w:start w:val="1"/>
      <w:numFmt w:val="decimal"/>
      <w:lvlText w:val="%4."/>
      <w:lvlJc w:val="left"/>
      <w:pPr>
        <w:ind w:left="2639" w:hanging="360"/>
      </w:pPr>
    </w:lvl>
    <w:lvl w:ilvl="4" w:tplc="0C090019" w:tentative="1">
      <w:start w:val="1"/>
      <w:numFmt w:val="lowerLetter"/>
      <w:lvlText w:val="%5."/>
      <w:lvlJc w:val="left"/>
      <w:pPr>
        <w:ind w:left="3359" w:hanging="360"/>
      </w:pPr>
    </w:lvl>
    <w:lvl w:ilvl="5" w:tplc="0C09001B" w:tentative="1">
      <w:start w:val="1"/>
      <w:numFmt w:val="lowerRoman"/>
      <w:lvlText w:val="%6."/>
      <w:lvlJc w:val="right"/>
      <w:pPr>
        <w:ind w:left="4079" w:hanging="180"/>
      </w:pPr>
    </w:lvl>
    <w:lvl w:ilvl="6" w:tplc="0C09000F" w:tentative="1">
      <w:start w:val="1"/>
      <w:numFmt w:val="decimal"/>
      <w:lvlText w:val="%7."/>
      <w:lvlJc w:val="left"/>
      <w:pPr>
        <w:ind w:left="4799" w:hanging="360"/>
      </w:pPr>
    </w:lvl>
    <w:lvl w:ilvl="7" w:tplc="0C090019" w:tentative="1">
      <w:start w:val="1"/>
      <w:numFmt w:val="lowerLetter"/>
      <w:lvlText w:val="%8."/>
      <w:lvlJc w:val="left"/>
      <w:pPr>
        <w:ind w:left="5519" w:hanging="360"/>
      </w:pPr>
    </w:lvl>
    <w:lvl w:ilvl="8" w:tplc="0C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8" w15:restartNumberingAfterBreak="0">
    <w:nsid w:val="1D1D0E3C"/>
    <w:multiLevelType w:val="hybridMultilevel"/>
    <w:tmpl w:val="8F925C26"/>
    <w:lvl w:ilvl="0" w:tplc="8E828C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16C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DE14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EAC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2A3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5AA3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601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D20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DAB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648A1"/>
    <w:multiLevelType w:val="hybridMultilevel"/>
    <w:tmpl w:val="F6F002DE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F194D"/>
    <w:multiLevelType w:val="hybridMultilevel"/>
    <w:tmpl w:val="E990BFE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530879"/>
    <w:multiLevelType w:val="hybridMultilevel"/>
    <w:tmpl w:val="01D2153E"/>
    <w:lvl w:ilvl="0" w:tplc="0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5A1A9B"/>
    <w:multiLevelType w:val="hybridMultilevel"/>
    <w:tmpl w:val="09EE5B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51F22"/>
    <w:multiLevelType w:val="hybridMultilevel"/>
    <w:tmpl w:val="15B646DA"/>
    <w:lvl w:ilvl="0" w:tplc="DAD0D678">
      <w:start w:val="1"/>
      <w:numFmt w:val="bullet"/>
      <w:pStyle w:val="Submeasures"/>
      <w:lvlText w:val=""/>
      <w:lvlJc w:val="left"/>
      <w:pPr>
        <w:ind w:left="9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52" w:hanging="360"/>
      </w:pPr>
      <w:rPr>
        <w:rFonts w:ascii="Wingdings" w:hAnsi="Wingdings" w:hint="default"/>
      </w:rPr>
    </w:lvl>
  </w:abstractNum>
  <w:abstractNum w:abstractNumId="14" w15:restartNumberingAfterBreak="0">
    <w:nsid w:val="34B71FC8"/>
    <w:multiLevelType w:val="multilevel"/>
    <w:tmpl w:val="5EAA12D6"/>
    <w:lvl w:ilvl="0">
      <w:start w:val="1"/>
      <w:numFmt w:val="decimal"/>
      <w:pStyle w:val="Criteria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lowerLetter"/>
      <w:pStyle w:val="Requirements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Subactions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372B2CFB"/>
    <w:multiLevelType w:val="hybridMultilevel"/>
    <w:tmpl w:val="A184E27A"/>
    <w:lvl w:ilvl="0" w:tplc="FFFFFFFF">
      <w:start w:val="1"/>
      <w:numFmt w:val="bullet"/>
      <w:lvlText w:val=""/>
      <w:lvlJc w:val="left"/>
      <w:pPr>
        <w:ind w:left="76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39EC41F4"/>
    <w:multiLevelType w:val="hybridMultilevel"/>
    <w:tmpl w:val="42308CD2"/>
    <w:lvl w:ilvl="0" w:tplc="E7C62CC6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314348"/>
    <w:multiLevelType w:val="hybridMultilevel"/>
    <w:tmpl w:val="DEFE69E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6D0FE4"/>
    <w:multiLevelType w:val="hybridMultilevel"/>
    <w:tmpl w:val="A820888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D87A9B"/>
    <w:multiLevelType w:val="hybridMultilevel"/>
    <w:tmpl w:val="4CA027A4"/>
    <w:lvl w:ilvl="0" w:tplc="93325612">
      <w:start w:val="2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222" w:hanging="360"/>
      </w:pPr>
    </w:lvl>
    <w:lvl w:ilvl="2" w:tplc="0C09001B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E1E1EFF"/>
    <w:multiLevelType w:val="hybridMultilevel"/>
    <w:tmpl w:val="E0269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4071C"/>
    <w:multiLevelType w:val="hybridMultilevel"/>
    <w:tmpl w:val="0F48A35C"/>
    <w:lvl w:ilvl="0" w:tplc="8CAAFCC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34D6597"/>
    <w:multiLevelType w:val="hybridMultilevel"/>
    <w:tmpl w:val="556A5EB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C3E04"/>
    <w:multiLevelType w:val="hybridMultilevel"/>
    <w:tmpl w:val="C906A1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EE42F9"/>
    <w:multiLevelType w:val="hybridMultilevel"/>
    <w:tmpl w:val="A246EF9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74D17"/>
    <w:multiLevelType w:val="hybridMultilevel"/>
    <w:tmpl w:val="435C9288"/>
    <w:lvl w:ilvl="0" w:tplc="C4B6F05C">
      <w:start w:val="1"/>
      <w:numFmt w:val="bullet"/>
      <w:lvlText w:val=""/>
      <w:lvlJc w:val="left"/>
      <w:pPr>
        <w:ind w:left="114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729D453E"/>
    <w:multiLevelType w:val="hybridMultilevel"/>
    <w:tmpl w:val="8C225AE0"/>
    <w:lvl w:ilvl="0" w:tplc="48B23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DF13E6"/>
    <w:multiLevelType w:val="hybridMultilevel"/>
    <w:tmpl w:val="04C68BD2"/>
    <w:lvl w:ilvl="0" w:tplc="572C9120">
      <w:numFmt w:val="bullet"/>
      <w:lvlText w:val="-"/>
      <w:lvlJc w:val="left"/>
      <w:pPr>
        <w:ind w:left="720" w:hanging="360"/>
      </w:pPr>
      <w:rPr>
        <w:rFonts w:ascii="Calibri" w:eastAsia="HGMinchoB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904162">
    <w:abstractNumId w:val="8"/>
  </w:num>
  <w:num w:numId="2" w16cid:durableId="2135512950">
    <w:abstractNumId w:val="18"/>
  </w:num>
  <w:num w:numId="3" w16cid:durableId="1022197658">
    <w:abstractNumId w:val="0"/>
  </w:num>
  <w:num w:numId="4" w16cid:durableId="1060977749">
    <w:abstractNumId w:val="27"/>
  </w:num>
  <w:num w:numId="5" w16cid:durableId="1163159454">
    <w:abstractNumId w:val="22"/>
  </w:num>
  <w:num w:numId="6" w16cid:durableId="1712683198">
    <w:abstractNumId w:val="3"/>
  </w:num>
  <w:num w:numId="7" w16cid:durableId="204828431">
    <w:abstractNumId w:val="24"/>
  </w:num>
  <w:num w:numId="8" w16cid:durableId="178200294">
    <w:abstractNumId w:val="26"/>
  </w:num>
  <w:num w:numId="9" w16cid:durableId="1936859098">
    <w:abstractNumId w:val="9"/>
  </w:num>
  <w:num w:numId="10" w16cid:durableId="1324964791">
    <w:abstractNumId w:val="15"/>
  </w:num>
  <w:num w:numId="11" w16cid:durableId="310453137">
    <w:abstractNumId w:val="25"/>
  </w:num>
  <w:num w:numId="12" w16cid:durableId="1752385125">
    <w:abstractNumId w:val="12"/>
  </w:num>
  <w:num w:numId="13" w16cid:durableId="622732086">
    <w:abstractNumId w:val="14"/>
  </w:num>
  <w:num w:numId="14" w16cid:durableId="495417092">
    <w:abstractNumId w:val="13"/>
  </w:num>
  <w:num w:numId="15" w16cid:durableId="1848667298">
    <w:abstractNumId w:val="1"/>
  </w:num>
  <w:num w:numId="16" w16cid:durableId="1417819921">
    <w:abstractNumId w:val="2"/>
  </w:num>
  <w:num w:numId="17" w16cid:durableId="299920664">
    <w:abstractNumId w:val="11"/>
  </w:num>
  <w:num w:numId="18" w16cid:durableId="11231355">
    <w:abstractNumId w:val="19"/>
  </w:num>
  <w:num w:numId="19" w16cid:durableId="555556385">
    <w:abstractNumId w:val="7"/>
  </w:num>
  <w:num w:numId="20" w16cid:durableId="325136579">
    <w:abstractNumId w:val="21"/>
  </w:num>
  <w:num w:numId="21" w16cid:durableId="1188106214">
    <w:abstractNumId w:val="17"/>
  </w:num>
  <w:num w:numId="22" w16cid:durableId="1999457043">
    <w:abstractNumId w:val="4"/>
  </w:num>
  <w:num w:numId="23" w16cid:durableId="929045208">
    <w:abstractNumId w:val="16"/>
  </w:num>
  <w:num w:numId="24" w16cid:durableId="1350450332">
    <w:abstractNumId w:val="23"/>
  </w:num>
  <w:num w:numId="25" w16cid:durableId="466901403">
    <w:abstractNumId w:val="10"/>
  </w:num>
  <w:num w:numId="26" w16cid:durableId="917447198">
    <w:abstractNumId w:val="5"/>
  </w:num>
  <w:num w:numId="27" w16cid:durableId="1290432723">
    <w:abstractNumId w:val="6"/>
  </w:num>
  <w:num w:numId="28" w16cid:durableId="10814409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jIwNTI0tTQ3sDRS0lEKTi0uzszPAykwrAUAhbUEPywAAAA="/>
  </w:docVars>
  <w:rsids>
    <w:rsidRoot w:val="00277417"/>
    <w:rsid w:val="00000506"/>
    <w:rsid w:val="00000F5E"/>
    <w:rsid w:val="0000355D"/>
    <w:rsid w:val="0001772C"/>
    <w:rsid w:val="000206BC"/>
    <w:rsid w:val="000206DA"/>
    <w:rsid w:val="00022FBD"/>
    <w:rsid w:val="00041610"/>
    <w:rsid w:val="00042B26"/>
    <w:rsid w:val="00054907"/>
    <w:rsid w:val="00071ADC"/>
    <w:rsid w:val="00075879"/>
    <w:rsid w:val="0007597C"/>
    <w:rsid w:val="00077961"/>
    <w:rsid w:val="00077AFB"/>
    <w:rsid w:val="00083D25"/>
    <w:rsid w:val="00090618"/>
    <w:rsid w:val="000912C9"/>
    <w:rsid w:val="000968EF"/>
    <w:rsid w:val="000A05EC"/>
    <w:rsid w:val="000A751E"/>
    <w:rsid w:val="000A7C00"/>
    <w:rsid w:val="000B25E6"/>
    <w:rsid w:val="000B5560"/>
    <w:rsid w:val="000C1975"/>
    <w:rsid w:val="000D4E18"/>
    <w:rsid w:val="000D68B5"/>
    <w:rsid w:val="000E315E"/>
    <w:rsid w:val="000F5616"/>
    <w:rsid w:val="00107B48"/>
    <w:rsid w:val="00110E66"/>
    <w:rsid w:val="00111DC7"/>
    <w:rsid w:val="00113552"/>
    <w:rsid w:val="001302F4"/>
    <w:rsid w:val="00136547"/>
    <w:rsid w:val="00143E34"/>
    <w:rsid w:val="001510F2"/>
    <w:rsid w:val="00152DA4"/>
    <w:rsid w:val="00153B55"/>
    <w:rsid w:val="00160F24"/>
    <w:rsid w:val="001845A2"/>
    <w:rsid w:val="00185FE1"/>
    <w:rsid w:val="00187F9D"/>
    <w:rsid w:val="0019322D"/>
    <w:rsid w:val="001B095F"/>
    <w:rsid w:val="001B1F1B"/>
    <w:rsid w:val="001B2E5E"/>
    <w:rsid w:val="001B67E6"/>
    <w:rsid w:val="001C074D"/>
    <w:rsid w:val="001C5D35"/>
    <w:rsid w:val="001D4C6A"/>
    <w:rsid w:val="001D77F4"/>
    <w:rsid w:val="00200494"/>
    <w:rsid w:val="00201F9B"/>
    <w:rsid w:val="0020746F"/>
    <w:rsid w:val="00214131"/>
    <w:rsid w:val="00216316"/>
    <w:rsid w:val="00217A34"/>
    <w:rsid w:val="00233CF4"/>
    <w:rsid w:val="00241F79"/>
    <w:rsid w:val="00243243"/>
    <w:rsid w:val="002439EB"/>
    <w:rsid w:val="00245468"/>
    <w:rsid w:val="002717D4"/>
    <w:rsid w:val="00273A5D"/>
    <w:rsid w:val="00277417"/>
    <w:rsid w:val="002823B0"/>
    <w:rsid w:val="00283087"/>
    <w:rsid w:val="002864AC"/>
    <w:rsid w:val="00292E01"/>
    <w:rsid w:val="002A67E2"/>
    <w:rsid w:val="002C70E0"/>
    <w:rsid w:val="002D4268"/>
    <w:rsid w:val="002E4565"/>
    <w:rsid w:val="002E6EB6"/>
    <w:rsid w:val="002ED18E"/>
    <w:rsid w:val="002F4808"/>
    <w:rsid w:val="002F5616"/>
    <w:rsid w:val="00304421"/>
    <w:rsid w:val="00315D39"/>
    <w:rsid w:val="00317F16"/>
    <w:rsid w:val="00324836"/>
    <w:rsid w:val="00330E71"/>
    <w:rsid w:val="00331D51"/>
    <w:rsid w:val="00354886"/>
    <w:rsid w:val="00356D03"/>
    <w:rsid w:val="00371613"/>
    <w:rsid w:val="00394DF1"/>
    <w:rsid w:val="00395A39"/>
    <w:rsid w:val="003A404E"/>
    <w:rsid w:val="003A4E8C"/>
    <w:rsid w:val="003C1C04"/>
    <w:rsid w:val="003C4AB9"/>
    <w:rsid w:val="003C5D3C"/>
    <w:rsid w:val="003D00C8"/>
    <w:rsid w:val="003E3E87"/>
    <w:rsid w:val="003F02A2"/>
    <w:rsid w:val="003F1D61"/>
    <w:rsid w:val="00410924"/>
    <w:rsid w:val="00411328"/>
    <w:rsid w:val="00424069"/>
    <w:rsid w:val="004241C8"/>
    <w:rsid w:val="00425566"/>
    <w:rsid w:val="0043041F"/>
    <w:rsid w:val="00435341"/>
    <w:rsid w:val="004378C6"/>
    <w:rsid w:val="00472E06"/>
    <w:rsid w:val="00474EA5"/>
    <w:rsid w:val="0048612F"/>
    <w:rsid w:val="004A0A83"/>
    <w:rsid w:val="004A226B"/>
    <w:rsid w:val="004B2960"/>
    <w:rsid w:val="004B2E20"/>
    <w:rsid w:val="004B3A04"/>
    <w:rsid w:val="004B5A75"/>
    <w:rsid w:val="004C0866"/>
    <w:rsid w:val="004D6893"/>
    <w:rsid w:val="004E1036"/>
    <w:rsid w:val="004E3A83"/>
    <w:rsid w:val="004F550D"/>
    <w:rsid w:val="005013E2"/>
    <w:rsid w:val="00525145"/>
    <w:rsid w:val="005263C7"/>
    <w:rsid w:val="00541D52"/>
    <w:rsid w:val="00543447"/>
    <w:rsid w:val="0055037E"/>
    <w:rsid w:val="00550578"/>
    <w:rsid w:val="00551C3A"/>
    <w:rsid w:val="005520E4"/>
    <w:rsid w:val="00571C67"/>
    <w:rsid w:val="00574DA8"/>
    <w:rsid w:val="00577BD3"/>
    <w:rsid w:val="00587A85"/>
    <w:rsid w:val="005916D0"/>
    <w:rsid w:val="005A0A83"/>
    <w:rsid w:val="005A7A62"/>
    <w:rsid w:val="005B508E"/>
    <w:rsid w:val="005C1D1B"/>
    <w:rsid w:val="005E19F4"/>
    <w:rsid w:val="005E59E0"/>
    <w:rsid w:val="005E5BF8"/>
    <w:rsid w:val="005E6FF7"/>
    <w:rsid w:val="005F41DB"/>
    <w:rsid w:val="005F4712"/>
    <w:rsid w:val="00602CFC"/>
    <w:rsid w:val="006052CB"/>
    <w:rsid w:val="00606098"/>
    <w:rsid w:val="00606403"/>
    <w:rsid w:val="0060666A"/>
    <w:rsid w:val="00610834"/>
    <w:rsid w:val="006109EE"/>
    <w:rsid w:val="00614AEA"/>
    <w:rsid w:val="006154D7"/>
    <w:rsid w:val="0061723B"/>
    <w:rsid w:val="006469E2"/>
    <w:rsid w:val="00652426"/>
    <w:rsid w:val="00652917"/>
    <w:rsid w:val="00653171"/>
    <w:rsid w:val="00663D3E"/>
    <w:rsid w:val="00671668"/>
    <w:rsid w:val="00672EC8"/>
    <w:rsid w:val="00683D0D"/>
    <w:rsid w:val="00687326"/>
    <w:rsid w:val="006918E2"/>
    <w:rsid w:val="00695C1E"/>
    <w:rsid w:val="006A3102"/>
    <w:rsid w:val="006A387E"/>
    <w:rsid w:val="006A61C1"/>
    <w:rsid w:val="006B0E46"/>
    <w:rsid w:val="006B2DDE"/>
    <w:rsid w:val="006B5A95"/>
    <w:rsid w:val="006B763C"/>
    <w:rsid w:val="006C752A"/>
    <w:rsid w:val="006D1151"/>
    <w:rsid w:val="006E072E"/>
    <w:rsid w:val="006E5832"/>
    <w:rsid w:val="007006E8"/>
    <w:rsid w:val="00700DD0"/>
    <w:rsid w:val="00707E2B"/>
    <w:rsid w:val="007101CA"/>
    <w:rsid w:val="007102DC"/>
    <w:rsid w:val="00712AE3"/>
    <w:rsid w:val="0072264E"/>
    <w:rsid w:val="00722671"/>
    <w:rsid w:val="00722A34"/>
    <w:rsid w:val="00725639"/>
    <w:rsid w:val="00725F85"/>
    <w:rsid w:val="007602A0"/>
    <w:rsid w:val="00774431"/>
    <w:rsid w:val="00777F2D"/>
    <w:rsid w:val="00793C4C"/>
    <w:rsid w:val="007A095F"/>
    <w:rsid w:val="007A254F"/>
    <w:rsid w:val="007B10B6"/>
    <w:rsid w:val="007B1153"/>
    <w:rsid w:val="007D0243"/>
    <w:rsid w:val="007D4E55"/>
    <w:rsid w:val="007D580E"/>
    <w:rsid w:val="007D607F"/>
    <w:rsid w:val="007E4556"/>
    <w:rsid w:val="007E4C20"/>
    <w:rsid w:val="007E5D8B"/>
    <w:rsid w:val="007E77E3"/>
    <w:rsid w:val="007F6D13"/>
    <w:rsid w:val="008040E9"/>
    <w:rsid w:val="00815F4A"/>
    <w:rsid w:val="00834E99"/>
    <w:rsid w:val="00842152"/>
    <w:rsid w:val="00842E4A"/>
    <w:rsid w:val="008559AA"/>
    <w:rsid w:val="008634A6"/>
    <w:rsid w:val="00864796"/>
    <w:rsid w:val="00874CE2"/>
    <w:rsid w:val="00882203"/>
    <w:rsid w:val="00885387"/>
    <w:rsid w:val="008873A4"/>
    <w:rsid w:val="00893D65"/>
    <w:rsid w:val="00893D88"/>
    <w:rsid w:val="008A287E"/>
    <w:rsid w:val="008A3674"/>
    <w:rsid w:val="008C79A7"/>
    <w:rsid w:val="008D2C51"/>
    <w:rsid w:val="008E7801"/>
    <w:rsid w:val="008E7F2A"/>
    <w:rsid w:val="008F62C3"/>
    <w:rsid w:val="008F6361"/>
    <w:rsid w:val="00903796"/>
    <w:rsid w:val="00912A73"/>
    <w:rsid w:val="00913146"/>
    <w:rsid w:val="00917717"/>
    <w:rsid w:val="00921EA5"/>
    <w:rsid w:val="0092339C"/>
    <w:rsid w:val="00923485"/>
    <w:rsid w:val="00932368"/>
    <w:rsid w:val="00933AC1"/>
    <w:rsid w:val="0095066E"/>
    <w:rsid w:val="00950F15"/>
    <w:rsid w:val="009513AC"/>
    <w:rsid w:val="009615F2"/>
    <w:rsid w:val="00972EE2"/>
    <w:rsid w:val="00982D93"/>
    <w:rsid w:val="009848D3"/>
    <w:rsid w:val="00987403"/>
    <w:rsid w:val="009A21FD"/>
    <w:rsid w:val="009A42D2"/>
    <w:rsid w:val="009B6E0A"/>
    <w:rsid w:val="009C1727"/>
    <w:rsid w:val="009C2FED"/>
    <w:rsid w:val="009C3614"/>
    <w:rsid w:val="009F382C"/>
    <w:rsid w:val="009F6F96"/>
    <w:rsid w:val="00A0082A"/>
    <w:rsid w:val="00A04BA6"/>
    <w:rsid w:val="00A12DFF"/>
    <w:rsid w:val="00A177F6"/>
    <w:rsid w:val="00A23343"/>
    <w:rsid w:val="00A276EE"/>
    <w:rsid w:val="00A36ACE"/>
    <w:rsid w:val="00A41926"/>
    <w:rsid w:val="00A429D7"/>
    <w:rsid w:val="00A4454D"/>
    <w:rsid w:val="00A514D2"/>
    <w:rsid w:val="00A52BD7"/>
    <w:rsid w:val="00A6644A"/>
    <w:rsid w:val="00A71A06"/>
    <w:rsid w:val="00A73A7F"/>
    <w:rsid w:val="00A91632"/>
    <w:rsid w:val="00A92BAB"/>
    <w:rsid w:val="00A92D23"/>
    <w:rsid w:val="00AB2DA1"/>
    <w:rsid w:val="00AB3863"/>
    <w:rsid w:val="00AC608F"/>
    <w:rsid w:val="00AE08E1"/>
    <w:rsid w:val="00AE6652"/>
    <w:rsid w:val="00AE7542"/>
    <w:rsid w:val="00B0209E"/>
    <w:rsid w:val="00B17FAB"/>
    <w:rsid w:val="00B20AB7"/>
    <w:rsid w:val="00B231B4"/>
    <w:rsid w:val="00B234DF"/>
    <w:rsid w:val="00B41F40"/>
    <w:rsid w:val="00B56446"/>
    <w:rsid w:val="00B62F17"/>
    <w:rsid w:val="00B93915"/>
    <w:rsid w:val="00BA0549"/>
    <w:rsid w:val="00BB118F"/>
    <w:rsid w:val="00BB2ACA"/>
    <w:rsid w:val="00BB76B8"/>
    <w:rsid w:val="00BC4138"/>
    <w:rsid w:val="00BC4AAE"/>
    <w:rsid w:val="00BD1365"/>
    <w:rsid w:val="00BD67A5"/>
    <w:rsid w:val="00BD6B5C"/>
    <w:rsid w:val="00BE2E96"/>
    <w:rsid w:val="00BE3046"/>
    <w:rsid w:val="00BF1BBB"/>
    <w:rsid w:val="00BF31B8"/>
    <w:rsid w:val="00C04902"/>
    <w:rsid w:val="00C0625B"/>
    <w:rsid w:val="00C143A4"/>
    <w:rsid w:val="00C1569C"/>
    <w:rsid w:val="00C3151F"/>
    <w:rsid w:val="00C35860"/>
    <w:rsid w:val="00C46474"/>
    <w:rsid w:val="00C536E8"/>
    <w:rsid w:val="00C60B59"/>
    <w:rsid w:val="00C71D2C"/>
    <w:rsid w:val="00C7376A"/>
    <w:rsid w:val="00C81812"/>
    <w:rsid w:val="00C864D6"/>
    <w:rsid w:val="00C91D0B"/>
    <w:rsid w:val="00CB16A9"/>
    <w:rsid w:val="00CB2C3F"/>
    <w:rsid w:val="00CC02A9"/>
    <w:rsid w:val="00CC747A"/>
    <w:rsid w:val="00CD4F8F"/>
    <w:rsid w:val="00CE1B9C"/>
    <w:rsid w:val="00CE1BC4"/>
    <w:rsid w:val="00CE295A"/>
    <w:rsid w:val="00CE2C2C"/>
    <w:rsid w:val="00CE6DDC"/>
    <w:rsid w:val="00D03E5D"/>
    <w:rsid w:val="00D13109"/>
    <w:rsid w:val="00D16D2C"/>
    <w:rsid w:val="00D171E2"/>
    <w:rsid w:val="00D22573"/>
    <w:rsid w:val="00D22D81"/>
    <w:rsid w:val="00D30C02"/>
    <w:rsid w:val="00D32BD7"/>
    <w:rsid w:val="00D341D7"/>
    <w:rsid w:val="00D42ED5"/>
    <w:rsid w:val="00D43882"/>
    <w:rsid w:val="00D45D36"/>
    <w:rsid w:val="00D467C3"/>
    <w:rsid w:val="00D52C4A"/>
    <w:rsid w:val="00D54A7C"/>
    <w:rsid w:val="00D662C0"/>
    <w:rsid w:val="00D71254"/>
    <w:rsid w:val="00D71C00"/>
    <w:rsid w:val="00D8007F"/>
    <w:rsid w:val="00D84536"/>
    <w:rsid w:val="00DA5B12"/>
    <w:rsid w:val="00DA6FA9"/>
    <w:rsid w:val="00DC08E8"/>
    <w:rsid w:val="00DC2C4F"/>
    <w:rsid w:val="00DD1BA8"/>
    <w:rsid w:val="00DE475E"/>
    <w:rsid w:val="00E01A72"/>
    <w:rsid w:val="00E04942"/>
    <w:rsid w:val="00E146B9"/>
    <w:rsid w:val="00E149D7"/>
    <w:rsid w:val="00E274F6"/>
    <w:rsid w:val="00E343CD"/>
    <w:rsid w:val="00E50A28"/>
    <w:rsid w:val="00E537FB"/>
    <w:rsid w:val="00E57E35"/>
    <w:rsid w:val="00E64C91"/>
    <w:rsid w:val="00E652F3"/>
    <w:rsid w:val="00E707F8"/>
    <w:rsid w:val="00E80FBA"/>
    <w:rsid w:val="00E827F9"/>
    <w:rsid w:val="00E91F38"/>
    <w:rsid w:val="00E924AC"/>
    <w:rsid w:val="00E958D8"/>
    <w:rsid w:val="00EA4086"/>
    <w:rsid w:val="00EA4F7F"/>
    <w:rsid w:val="00EB2CDD"/>
    <w:rsid w:val="00ED3927"/>
    <w:rsid w:val="00ED70F9"/>
    <w:rsid w:val="00EE04F1"/>
    <w:rsid w:val="00F0092F"/>
    <w:rsid w:val="00F01095"/>
    <w:rsid w:val="00F0380F"/>
    <w:rsid w:val="00F06AA3"/>
    <w:rsid w:val="00F06B43"/>
    <w:rsid w:val="00F117FC"/>
    <w:rsid w:val="00F14E2D"/>
    <w:rsid w:val="00F20BEA"/>
    <w:rsid w:val="00F35E18"/>
    <w:rsid w:val="00F416B7"/>
    <w:rsid w:val="00F44DFA"/>
    <w:rsid w:val="00F473A1"/>
    <w:rsid w:val="00F52E57"/>
    <w:rsid w:val="00F5534D"/>
    <w:rsid w:val="00F55A41"/>
    <w:rsid w:val="00F56E86"/>
    <w:rsid w:val="00F631A5"/>
    <w:rsid w:val="00F668BD"/>
    <w:rsid w:val="00F73EC1"/>
    <w:rsid w:val="00F82A9B"/>
    <w:rsid w:val="00F90C4D"/>
    <w:rsid w:val="00F91748"/>
    <w:rsid w:val="00F932F1"/>
    <w:rsid w:val="00FA54F3"/>
    <w:rsid w:val="00FD5C84"/>
    <w:rsid w:val="00FE43DA"/>
    <w:rsid w:val="00FF2A72"/>
    <w:rsid w:val="00FF3D3F"/>
    <w:rsid w:val="01723EFB"/>
    <w:rsid w:val="037D6D40"/>
    <w:rsid w:val="04A39522"/>
    <w:rsid w:val="0501FC6F"/>
    <w:rsid w:val="097A15E5"/>
    <w:rsid w:val="09DC71CB"/>
    <w:rsid w:val="0AA68C23"/>
    <w:rsid w:val="0BDDB72A"/>
    <w:rsid w:val="0BFC098B"/>
    <w:rsid w:val="0C3CDC32"/>
    <w:rsid w:val="0CF39B98"/>
    <w:rsid w:val="0E15A0CC"/>
    <w:rsid w:val="0EF4CC8B"/>
    <w:rsid w:val="0F1894A6"/>
    <w:rsid w:val="10F81060"/>
    <w:rsid w:val="1124E4E5"/>
    <w:rsid w:val="14937385"/>
    <w:rsid w:val="1528F669"/>
    <w:rsid w:val="163F7D86"/>
    <w:rsid w:val="18600172"/>
    <w:rsid w:val="1BB7961D"/>
    <w:rsid w:val="207BE3AB"/>
    <w:rsid w:val="23A58E60"/>
    <w:rsid w:val="249EA35E"/>
    <w:rsid w:val="25A38065"/>
    <w:rsid w:val="25A824FF"/>
    <w:rsid w:val="26C9B479"/>
    <w:rsid w:val="28EA3607"/>
    <w:rsid w:val="2A0FBB7D"/>
    <w:rsid w:val="2BB64425"/>
    <w:rsid w:val="2BBF8DB5"/>
    <w:rsid w:val="2CC3804F"/>
    <w:rsid w:val="2D3883C1"/>
    <w:rsid w:val="2F5E5059"/>
    <w:rsid w:val="30E2238C"/>
    <w:rsid w:val="3349175A"/>
    <w:rsid w:val="378F0015"/>
    <w:rsid w:val="38AF3E42"/>
    <w:rsid w:val="39FE9356"/>
    <w:rsid w:val="3B60EB76"/>
    <w:rsid w:val="3D7F7FFD"/>
    <w:rsid w:val="3E8DE996"/>
    <w:rsid w:val="3F618750"/>
    <w:rsid w:val="422C85DE"/>
    <w:rsid w:val="42D48A73"/>
    <w:rsid w:val="4598B281"/>
    <w:rsid w:val="48372702"/>
    <w:rsid w:val="4844BC9E"/>
    <w:rsid w:val="49D75D74"/>
    <w:rsid w:val="4B42CBBC"/>
    <w:rsid w:val="4B5F6967"/>
    <w:rsid w:val="4BF5BB0D"/>
    <w:rsid w:val="4CE1567E"/>
    <w:rsid w:val="4E553EE1"/>
    <w:rsid w:val="4F0F4D52"/>
    <w:rsid w:val="4F9E5A86"/>
    <w:rsid w:val="4FBEA0C2"/>
    <w:rsid w:val="500A837A"/>
    <w:rsid w:val="510BB58F"/>
    <w:rsid w:val="53AD0E3C"/>
    <w:rsid w:val="54CA5C5B"/>
    <w:rsid w:val="54E6C63F"/>
    <w:rsid w:val="54EF2DB5"/>
    <w:rsid w:val="55DE84A2"/>
    <w:rsid w:val="56738AF5"/>
    <w:rsid w:val="5A2CCE3F"/>
    <w:rsid w:val="5ADB121F"/>
    <w:rsid w:val="5ADD430A"/>
    <w:rsid w:val="5AEB57AE"/>
    <w:rsid w:val="5B74EF9A"/>
    <w:rsid w:val="5CCDF61D"/>
    <w:rsid w:val="5DAA3E92"/>
    <w:rsid w:val="5E42288B"/>
    <w:rsid w:val="5E761A29"/>
    <w:rsid w:val="61ED832B"/>
    <w:rsid w:val="629A2CF9"/>
    <w:rsid w:val="62A6A94A"/>
    <w:rsid w:val="64E1164B"/>
    <w:rsid w:val="65E21724"/>
    <w:rsid w:val="6778A799"/>
    <w:rsid w:val="695EA480"/>
    <w:rsid w:val="698CEEFB"/>
    <w:rsid w:val="69E190DA"/>
    <w:rsid w:val="6A56A66B"/>
    <w:rsid w:val="6AE01FF2"/>
    <w:rsid w:val="6C5716E9"/>
    <w:rsid w:val="6D292CDD"/>
    <w:rsid w:val="6F5969BB"/>
    <w:rsid w:val="729F7676"/>
    <w:rsid w:val="72E74E51"/>
    <w:rsid w:val="770406E5"/>
    <w:rsid w:val="7972337C"/>
    <w:rsid w:val="7E01E0BD"/>
    <w:rsid w:val="7F086C42"/>
    <w:rsid w:val="7F0BF5B9"/>
    <w:rsid w:val="7F9D94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B9D2D"/>
  <w15:docId w15:val="{46FEC0A6-0AA6-4AED-A968-B75C29A83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4F6"/>
    <w:pPr>
      <w:spacing w:after="200" w:line="276" w:lineRule="auto"/>
    </w:pPr>
    <w:rPr>
      <w:sz w:val="22"/>
      <w:szCs w:val="22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4EA5"/>
    <w:pPr>
      <w:keepNext/>
      <w:keepLines/>
      <w:spacing w:before="400" w:after="40" w:line="240" w:lineRule="auto"/>
      <w:outlineLvl w:val="0"/>
    </w:pPr>
    <w:rPr>
      <w:rFonts w:eastAsia="HGGothicM"/>
      <w:color w:val="244061"/>
      <w:sz w:val="36"/>
      <w:szCs w:val="36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4EA5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EA5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6E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74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417"/>
  </w:style>
  <w:style w:type="paragraph" w:styleId="Footer">
    <w:name w:val="footer"/>
    <w:basedOn w:val="Normal"/>
    <w:link w:val="FooterChar"/>
    <w:uiPriority w:val="99"/>
    <w:unhideWhenUsed/>
    <w:rsid w:val="002774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417"/>
  </w:style>
  <w:style w:type="paragraph" w:customStyle="1" w:styleId="BasicParagraph">
    <w:name w:val="[Basic Paragraph]"/>
    <w:basedOn w:val="Normal"/>
    <w:uiPriority w:val="99"/>
    <w:rsid w:val="0027741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277417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4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774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474EA5"/>
    <w:rPr>
      <w:rFonts w:eastAsia="HGGothicM"/>
      <w:color w:val="244061"/>
      <w:sz w:val="36"/>
      <w:szCs w:val="36"/>
    </w:rPr>
  </w:style>
  <w:style w:type="character" w:styleId="Hyperlink">
    <w:name w:val="Hyperlink"/>
    <w:uiPriority w:val="99"/>
    <w:rsid w:val="00E01A72"/>
    <w:rPr>
      <w:rFonts w:cs="Times New Roman"/>
      <w:color w:val="0000FF"/>
      <w:u w:val="single"/>
    </w:rPr>
  </w:style>
  <w:style w:type="paragraph" w:customStyle="1" w:styleId="Style22ptCustomColorRGB08470RightRight008cmAf">
    <w:name w:val="Style 22 pt Custom Color(RGB(08470)) Right Right:  0.08 cm Af..."/>
    <w:basedOn w:val="Normal"/>
    <w:rsid w:val="00E01A72"/>
    <w:pPr>
      <w:spacing w:after="480" w:line="259" w:lineRule="auto"/>
      <w:ind w:right="45"/>
      <w:jc w:val="right"/>
    </w:pPr>
    <w:rPr>
      <w:rFonts w:eastAsia="HGMinchoB"/>
      <w:color w:val="005446"/>
      <w:sz w:val="44"/>
      <w:szCs w:val="20"/>
      <w:lang w:eastAsia="en-AU"/>
    </w:rPr>
  </w:style>
  <w:style w:type="paragraph" w:customStyle="1" w:styleId="Default">
    <w:name w:val="Default"/>
    <w:rsid w:val="00E01A72"/>
    <w:pPr>
      <w:autoSpaceDE w:val="0"/>
      <w:autoSpaceDN w:val="0"/>
      <w:adjustRightInd w:val="0"/>
    </w:pPr>
    <w:rPr>
      <w:rFonts w:eastAsia="HGMinchoB" w:cs="Calibri"/>
      <w:color w:val="000000"/>
      <w:sz w:val="24"/>
      <w:szCs w:val="24"/>
      <w:lang w:val="en-AU" w:eastAsia="en-AU"/>
    </w:rPr>
  </w:style>
  <w:style w:type="table" w:styleId="TableGrid">
    <w:name w:val="Table Grid"/>
    <w:basedOn w:val="TableNormal"/>
    <w:uiPriority w:val="39"/>
    <w:rsid w:val="00B564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A276EE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474EA5"/>
    <w:rPr>
      <w:rFonts w:ascii="Calibri Light" w:eastAsia="Times New Roman" w:hAnsi="Calibri Light" w:cs="Times New Roman"/>
      <w:b/>
      <w:bCs/>
      <w:i/>
      <w:iCs/>
      <w:sz w:val="28"/>
      <w:szCs w:val="28"/>
      <w:lang w:eastAsia="en-US"/>
    </w:rPr>
  </w:style>
  <w:style w:type="character" w:styleId="IntenseReference">
    <w:name w:val="Intense Reference"/>
    <w:uiPriority w:val="32"/>
    <w:qFormat/>
    <w:rsid w:val="00474EA5"/>
    <w:rPr>
      <w:b/>
      <w:bCs/>
      <w:smallCaps/>
      <w:color w:val="4472C4"/>
      <w:spacing w:val="5"/>
    </w:rPr>
  </w:style>
  <w:style w:type="character" w:styleId="BookTitle">
    <w:name w:val="Book Title"/>
    <w:uiPriority w:val="33"/>
    <w:qFormat/>
    <w:rsid w:val="00474EA5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474EA5"/>
    <w:pPr>
      <w:ind w:left="720"/>
    </w:pPr>
  </w:style>
  <w:style w:type="character" w:customStyle="1" w:styleId="Heading3Char">
    <w:name w:val="Heading 3 Char"/>
    <w:link w:val="Heading3"/>
    <w:uiPriority w:val="9"/>
    <w:rsid w:val="00474EA5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character" w:styleId="CommentReference">
    <w:name w:val="annotation reference"/>
    <w:uiPriority w:val="99"/>
    <w:semiHidden/>
    <w:unhideWhenUsed/>
    <w:rsid w:val="008647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479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6479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79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4796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60B59"/>
    <w:rPr>
      <w:color w:val="605E5C"/>
      <w:shd w:val="clear" w:color="auto" w:fill="E1DFDD"/>
    </w:rPr>
  </w:style>
  <w:style w:type="paragraph" w:customStyle="1" w:styleId="Criteria">
    <w:name w:val="Criteria"/>
    <w:basedOn w:val="Normal"/>
    <w:rsid w:val="008040E9"/>
    <w:pPr>
      <w:numPr>
        <w:numId w:val="13"/>
      </w:numPr>
      <w:spacing w:before="4" w:after="0" w:line="240" w:lineRule="auto"/>
      <w:ind w:left="720" w:right="-20"/>
    </w:pPr>
    <w:rPr>
      <w:rFonts w:ascii="Arial" w:eastAsia="Arial" w:hAnsi="Arial" w:cs="Arial"/>
      <w:b/>
      <w:bCs/>
      <w:sz w:val="24"/>
    </w:rPr>
  </w:style>
  <w:style w:type="paragraph" w:customStyle="1" w:styleId="Requirements">
    <w:name w:val="Requirements"/>
    <w:basedOn w:val="Normal"/>
    <w:rsid w:val="008040E9"/>
    <w:pPr>
      <w:numPr>
        <w:ilvl w:val="1"/>
        <w:numId w:val="13"/>
      </w:numPr>
      <w:tabs>
        <w:tab w:val="left" w:pos="1180"/>
      </w:tabs>
      <w:spacing w:before="120" w:after="0"/>
      <w:ind w:right="-20"/>
    </w:pPr>
    <w:rPr>
      <w:rFonts w:ascii="Arial" w:eastAsia="Times New Roman" w:hAnsi="Arial"/>
    </w:rPr>
  </w:style>
  <w:style w:type="paragraph" w:customStyle="1" w:styleId="Subactions">
    <w:name w:val="Subactions"/>
    <w:basedOn w:val="ListParagraph"/>
    <w:rsid w:val="008040E9"/>
    <w:pPr>
      <w:numPr>
        <w:ilvl w:val="2"/>
        <w:numId w:val="13"/>
      </w:numPr>
      <w:spacing w:before="120" w:after="0" w:line="264" w:lineRule="auto"/>
      <w:ind w:right="404"/>
      <w:contextualSpacing/>
    </w:pPr>
    <w:rPr>
      <w:rFonts w:ascii="Arial" w:eastAsia="Arial" w:hAnsi="Arial" w:cs="Arial"/>
      <w:spacing w:val="-1"/>
    </w:rPr>
  </w:style>
  <w:style w:type="paragraph" w:customStyle="1" w:styleId="Check">
    <w:name w:val="Check"/>
    <w:basedOn w:val="Normal"/>
    <w:rsid w:val="008040E9"/>
    <w:pPr>
      <w:spacing w:after="160" w:line="240" w:lineRule="auto"/>
      <w:ind w:left="1276" w:hanging="425"/>
    </w:pPr>
    <w:rPr>
      <w:rFonts w:ascii="Arial" w:eastAsiaTheme="minorHAnsi" w:hAnsi="Arial" w:cs="Arial"/>
    </w:rPr>
  </w:style>
  <w:style w:type="paragraph" w:customStyle="1" w:styleId="Measurement">
    <w:name w:val="Measurement"/>
    <w:basedOn w:val="Normal"/>
    <w:rsid w:val="008040E9"/>
    <w:pPr>
      <w:spacing w:before="120" w:after="280" w:line="360" w:lineRule="auto"/>
    </w:pPr>
    <w:rPr>
      <w:rFonts w:ascii="Arial" w:eastAsiaTheme="minorHAnsi" w:hAnsi="Arial" w:cstheme="minorBidi"/>
      <w:b/>
      <w:sz w:val="24"/>
    </w:rPr>
  </w:style>
  <w:style w:type="paragraph" w:customStyle="1" w:styleId="Gap">
    <w:name w:val="Gap"/>
    <w:basedOn w:val="Normal"/>
    <w:rsid w:val="008040E9"/>
    <w:pPr>
      <w:spacing w:after="0" w:line="240" w:lineRule="auto"/>
    </w:pPr>
    <w:rPr>
      <w:rFonts w:ascii="Arial" w:eastAsiaTheme="minorHAnsi" w:hAnsi="Arial" w:cstheme="minorBidi"/>
      <w:sz w:val="24"/>
    </w:rPr>
  </w:style>
  <w:style w:type="paragraph" w:customStyle="1" w:styleId="Submeasures">
    <w:name w:val="Submeasures"/>
    <w:basedOn w:val="Normal"/>
    <w:rsid w:val="008040E9"/>
    <w:pPr>
      <w:numPr>
        <w:numId w:val="14"/>
      </w:numPr>
      <w:spacing w:before="120" w:after="240" w:line="240" w:lineRule="auto"/>
      <w:ind w:left="986" w:right="403" w:hanging="357"/>
      <w:contextualSpacing/>
    </w:pPr>
    <w:rPr>
      <w:rFonts w:ascii="Arial" w:eastAsiaTheme="minorHAnsi" w:hAnsi="Arial" w:cstheme="minorBidi"/>
    </w:rPr>
  </w:style>
  <w:style w:type="character" w:customStyle="1" w:styleId="Heading4Char">
    <w:name w:val="Heading 4 Char"/>
    <w:basedOn w:val="DefaultParagraphFont"/>
    <w:link w:val="Heading4"/>
    <w:uiPriority w:val="9"/>
    <w:rsid w:val="002E6EB6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A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61C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14131"/>
    <w:rPr>
      <w:sz w:val="22"/>
      <w:szCs w:val="22"/>
      <w:lang w:val="en-AU" w:eastAsia="en-US"/>
    </w:rPr>
  </w:style>
  <w:style w:type="character" w:styleId="PlaceholderText">
    <w:name w:val="Placeholder Text"/>
    <w:basedOn w:val="DefaultParagraphFont"/>
    <w:uiPriority w:val="99"/>
    <w:semiHidden/>
    <w:rsid w:val="00F473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4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arcus.mulholland@gulfsavannahnrm.org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perations@capeyorknrm.com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ronwyn.robertson@terrain.org.a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8271A-7E26-4D24-A4EA-013E833679BF}"/>
      </w:docPartPr>
      <w:docPartBody>
        <w:p w:rsidR="00025D7C" w:rsidRDefault="00C71314">
          <w:r w:rsidRPr="00DA16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52E003B9534189B61FD4BDA407D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4D805-87BD-4A4F-B16C-7C8CA94F35A2}"/>
      </w:docPartPr>
      <w:docPartBody>
        <w:p w:rsidR="00025D7C" w:rsidRDefault="00C71314" w:rsidP="00C71314">
          <w:pPr>
            <w:pStyle w:val="7E52E003B9534189B61FD4BDA407D5E2"/>
          </w:pPr>
          <w:r w:rsidRPr="00DA16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642102F1C43EE92B60337F428D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53BF4-62BA-45B5-8D93-0731ED9527DB}"/>
      </w:docPartPr>
      <w:docPartBody>
        <w:p w:rsidR="00025D7C" w:rsidRDefault="00C71314" w:rsidP="00C71314">
          <w:pPr>
            <w:pStyle w:val="538642102F1C43EE92B60337F428D522"/>
          </w:pPr>
          <w:r w:rsidRPr="00DA162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F1A12B7A94D58A4E62BE3248D3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08FC1-42F8-4D54-817D-6831739A4FA5}"/>
      </w:docPartPr>
      <w:docPartBody>
        <w:p w:rsidR="00025D7C" w:rsidRDefault="00C71314" w:rsidP="00C71314">
          <w:pPr>
            <w:pStyle w:val="F40F1A12B7A94D58A4E62BE3248D30A3"/>
          </w:pPr>
          <w:r w:rsidRPr="00DA162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MinchoB">
    <w:panose1 w:val="00000000000000000000"/>
    <w:charset w:val="80"/>
    <w:family w:val="roman"/>
    <w:notTrueType/>
    <w:pitch w:val="default"/>
  </w:font>
  <w:font w:name="HGGothicM"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314"/>
    <w:rsid w:val="00025D7C"/>
    <w:rsid w:val="002A4C44"/>
    <w:rsid w:val="00B56BBF"/>
    <w:rsid w:val="00C7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1314"/>
    <w:rPr>
      <w:color w:val="808080"/>
    </w:rPr>
  </w:style>
  <w:style w:type="paragraph" w:customStyle="1" w:styleId="7E52E003B9534189B61FD4BDA407D5E2">
    <w:name w:val="7E52E003B9534189B61FD4BDA407D5E2"/>
    <w:rsid w:val="00C71314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38642102F1C43EE92B60337F428D522">
    <w:name w:val="538642102F1C43EE92B60337F428D522"/>
    <w:rsid w:val="00C71314"/>
  </w:style>
  <w:style w:type="paragraph" w:customStyle="1" w:styleId="F40F1A12B7A94D58A4E62BE3248D30A3">
    <w:name w:val="F40F1A12B7A94D58A4E62BE3248D30A3"/>
    <w:rsid w:val="00C713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600F20FE672E0A4A887361F086B41A7C01007D53CB81240D6644826F2535BDBA70E9" ma:contentTypeVersion="12" ma:contentTypeDescription="" ma:contentTypeScope="" ma:versionID="5beb9ddcad3c30ebefbbd0551ec2fc32">
  <xsd:schema xmlns:xsd="http://www.w3.org/2001/XMLSchema" xmlns:xs="http://www.w3.org/2001/XMLSchema" xmlns:p="http://schemas.microsoft.com/office/2006/metadata/properties" xmlns:ns1="http://schemas.microsoft.com/sharepoint/v3" xmlns:ns2="c237fe94-82ac-433f-887a-0bd6ea45af0d" xmlns:ns3="9186564f-4c18-4052-91bf-3801ab9d399d" targetNamespace="http://schemas.microsoft.com/office/2006/metadata/properties" ma:root="true" ma:fieldsID="09ea783a2591b3e4f05d89f8a2870db8" ns1:_="" ns2:_="" ns3:_="">
    <xsd:import namespace="http://schemas.microsoft.com/sharepoint/v3"/>
    <xsd:import namespace="c237fe94-82ac-433f-887a-0bd6ea45af0d"/>
    <xsd:import namespace="9186564f-4c18-4052-91bf-3801ab9d399d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c4a9f095595d489cb08f014f17999f81" minOccurs="0"/>
                <xsd:element ref="ns1:KpiDescription" minOccurs="0"/>
                <xsd:element ref="ns2:o727a86649ed486896d1a9677d03a279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12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7fe94-82ac-433f-887a-0bd6ea45af0d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86e42881-f50d-4e12-843c-1c138de5402c}" ma:internalName="TaxCatchAll" ma:showField="CatchAllData" ma:web="c237fe94-82ac-433f-887a-0bd6ea45af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86e42881-f50d-4e12-843c-1c138de5402c}" ma:internalName="TaxCatchAllLabel" ma:readOnly="true" ma:showField="CatchAllDataLabel" ma:web="c237fe94-82ac-433f-887a-0bd6ea45af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4a9f095595d489cb08f014f17999f81" ma:index="10" ma:taxonomy="true" ma:internalName="c4a9f095595d489cb08f014f17999f81" ma:taxonomyFieldName="Document_x0020_Subject" ma:displayName="Document Subject" ma:default="" ma:fieldId="{c4a9f095-595d-489c-b08f-014f17999f81}" ma:sspId="17aab0ea-f10d-4c60-aee7-0f879b7edebd" ma:termSetId="809a4eff-46ec-4426-bbbf-39fbd73f9152" ma:anchorId="27d6d938-8bfb-4a69-9cc7-47fde1d9ed1f" ma:open="false" ma:isKeyword="false">
      <xsd:complexType>
        <xsd:sequence>
          <xsd:element ref="pc:Terms" minOccurs="0" maxOccurs="1"/>
        </xsd:sequence>
      </xsd:complexType>
    </xsd:element>
    <xsd:element name="o727a86649ed486896d1a9677d03a279" ma:index="13" nillable="true" ma:taxonomy="true" ma:internalName="o727a86649ed486896d1a9677d03a279" ma:taxonomyFieldName="Financial_x0020_Year" ma:displayName="Financial Year" ma:default="" ma:fieldId="{8727a866-49ed-4868-96d1-a9677d03a279}" ma:sspId="17aab0ea-f10d-4c60-aee7-0f879b7edebd" ma:termSetId="541ae6a6-ca8b-416e-aba7-a1956bc7bf4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86564f-4c18-4052-91bf-3801ab9d399d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727a86649ed486896d1a9677d03a279 xmlns="c237fe94-82ac-433f-887a-0bd6ea45af0d">
      <Terms xmlns="http://schemas.microsoft.com/office/infopath/2007/PartnerControls"/>
    </o727a86649ed486896d1a9677d03a279>
    <TaxCatchAll xmlns="c237fe94-82ac-433f-887a-0bd6ea45af0d" xsi:nil="true"/>
    <KpiDescription xmlns="http://schemas.microsoft.com/sharepoint/v3" xsi:nil="true"/>
    <c4a9f095595d489cb08f014f17999f81 xmlns="c237fe94-82ac-433f-887a-0bd6ea45af0d">
      <Terms xmlns="http://schemas.microsoft.com/office/infopath/2007/PartnerControls"/>
    </c4a9f095595d489cb08f014f17999f81>
  </documentManagement>
</p:properties>
</file>

<file path=customXml/itemProps1.xml><?xml version="1.0" encoding="utf-8"?>
<ds:datastoreItem xmlns:ds="http://schemas.openxmlformats.org/officeDocument/2006/customXml" ds:itemID="{9526D3A3-3FA9-4A44-838E-375C09C3C8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0762D7-0A77-444B-BDE8-CC60B5AA0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37fe94-82ac-433f-887a-0bd6ea45af0d"/>
    <ds:schemaRef ds:uri="9186564f-4c18-4052-91bf-3801ab9d39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6C5F22-24AC-4B77-B944-6A46BDE2F4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5C0164B-4B25-4301-9842-401213F26789}">
  <ds:schemaRefs>
    <ds:schemaRef ds:uri="http://schemas.microsoft.com/office/2006/metadata/properties"/>
    <ds:schemaRef ds:uri="http://schemas.microsoft.com/office/infopath/2007/PartnerControls"/>
    <ds:schemaRef ds:uri="c237fe94-82ac-433f-887a-0bd6ea45af0d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</dc:creator>
  <cp:keywords/>
  <cp:lastModifiedBy>Elaine Seager</cp:lastModifiedBy>
  <cp:revision>3</cp:revision>
  <cp:lastPrinted>2019-12-01T22:50:00Z</cp:lastPrinted>
  <dcterms:created xsi:type="dcterms:W3CDTF">2023-01-25T02:57:00Z</dcterms:created>
  <dcterms:modified xsi:type="dcterms:W3CDTF">2023-01-25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0F20FE672E0A4A887361F086B41A7C01007D53CB81240D6644826F2535BDBA70E9</vt:lpwstr>
  </property>
  <property fmtid="{D5CDD505-2E9C-101B-9397-08002B2CF9AE}" pid="3" name="ComplianceAssetId">
    <vt:lpwstr/>
  </property>
  <property fmtid="{D5CDD505-2E9C-101B-9397-08002B2CF9AE}" pid="4" name="Financial Year">
    <vt:lpwstr/>
  </property>
  <property fmtid="{D5CDD505-2E9C-101B-9397-08002B2CF9AE}" pid="5" name="_ExtendedDescription">
    <vt:lpwstr/>
  </property>
  <property fmtid="{D5CDD505-2E9C-101B-9397-08002B2CF9AE}" pid="6" name="Document Subject">
    <vt:lpwstr/>
  </property>
  <property fmtid="{D5CDD505-2E9C-101B-9397-08002B2CF9AE}" pid="7" name="cd0993f0110544b993e4d6699c2d18dc">
    <vt:lpwstr/>
  </property>
  <property fmtid="{D5CDD505-2E9C-101B-9397-08002B2CF9AE}" pid="8" name="Project_x0020_Keyword">
    <vt:lpwstr/>
  </property>
  <property fmtid="{D5CDD505-2E9C-101B-9397-08002B2CF9AE}" pid="9" name="Project Keyword">
    <vt:lpwstr/>
  </property>
</Properties>
</file>